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ittertabel1-lys-farve6"/>
        <w:tblpPr w:leftFromText="141" w:rightFromText="141" w:vertAnchor="page" w:horzAnchor="margin" w:tblpY="903"/>
        <w:tblW w:w="15588" w:type="dxa"/>
        <w:tblLayout w:type="fixed"/>
        <w:tblCellMar>
          <w:right w:w="57" w:type="dxa"/>
        </w:tblCellMar>
        <w:tblLook w:val="04A0" w:firstRow="1" w:lastRow="0" w:firstColumn="1" w:lastColumn="0" w:noHBand="0" w:noVBand="1"/>
      </w:tblPr>
      <w:tblGrid>
        <w:gridCol w:w="1129"/>
        <w:gridCol w:w="1134"/>
        <w:gridCol w:w="1276"/>
        <w:gridCol w:w="1276"/>
        <w:gridCol w:w="1133"/>
        <w:gridCol w:w="992"/>
        <w:gridCol w:w="1418"/>
        <w:gridCol w:w="709"/>
        <w:gridCol w:w="709"/>
        <w:gridCol w:w="709"/>
        <w:gridCol w:w="5103"/>
      </w:tblGrid>
      <w:tr w:rsidR="00BF1C31" w:rsidRPr="00EC23E0" w14:paraId="4406E6BB" w14:textId="77777777" w:rsidTr="00306A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noWrap/>
          </w:tcPr>
          <w:p w14:paraId="05B9CD55" w14:textId="5C37E3BB" w:rsidR="00BF1C31" w:rsidRPr="00BF1C31" w:rsidRDefault="00BF1C31" w:rsidP="00E07E6A">
            <w:pPr>
              <w:rPr>
                <w:lang w:val="en-US"/>
              </w:rPr>
            </w:pPr>
            <w:r w:rsidRPr="006E1A79">
              <w:rPr>
                <w:lang w:val="en-US"/>
              </w:rPr>
              <w:t>Tabl</w:t>
            </w:r>
            <w:r>
              <w:rPr>
                <w:lang w:val="en-US"/>
              </w:rPr>
              <w:t>e</w:t>
            </w:r>
            <w:r w:rsidRPr="006E1A79">
              <w:rPr>
                <w:lang w:val="en-US"/>
              </w:rPr>
              <w:t xml:space="preserve"> </w:t>
            </w:r>
            <w:r>
              <w:fldChar w:fldCharType="begin"/>
            </w:r>
            <w:r w:rsidRPr="006E1A79">
              <w:rPr>
                <w:lang w:val="en-US"/>
              </w:rPr>
              <w:instrText xml:space="preserve"> SEQ Tabel \* ARABIC </w:instrText>
            </w:r>
            <w:r>
              <w:fldChar w:fldCharType="separate"/>
            </w:r>
            <w:r>
              <w:rPr>
                <w:noProof/>
                <w:lang w:val="en-US"/>
              </w:rPr>
              <w:t>1</w:t>
            </w:r>
            <w:r>
              <w:fldChar w:fldCharType="end"/>
            </w:r>
            <w:r w:rsidRPr="006E1A79">
              <w:rPr>
                <w:lang w:val="en-US"/>
              </w:rPr>
              <w:t xml:space="preserve"> Overview of 61 studies included in the scoping review</w:t>
            </w:r>
          </w:p>
        </w:tc>
      </w:tr>
      <w:tr w:rsidR="00A366F2" w:rsidRPr="001D6DA3" w14:paraId="1660D273" w14:textId="7FA12A35" w:rsidTr="0068203F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noWrap/>
            <w:hideMark/>
          </w:tcPr>
          <w:p w14:paraId="61270849" w14:textId="7AC7F523" w:rsidR="00A366F2" w:rsidRPr="00E24E46" w:rsidRDefault="00A366F2" w:rsidP="00E07E6A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Author, Year</w:t>
            </w:r>
          </w:p>
        </w:tc>
        <w:tc>
          <w:tcPr>
            <w:tcW w:w="1134" w:type="dxa"/>
            <w:vMerge w:val="restart"/>
            <w:noWrap/>
            <w:hideMark/>
          </w:tcPr>
          <w:p w14:paraId="1DB4582A" w14:textId="77777777" w:rsidR="00A366F2" w:rsidRDefault="00A366F2" w:rsidP="00E07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Design/</w:t>
            </w:r>
          </w:p>
          <w:p w14:paraId="0C7337A6" w14:textId="2A6F1019" w:rsidR="00A366F2" w:rsidRPr="00E24E46" w:rsidRDefault="00A366F2" w:rsidP="00E07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method</w:t>
            </w:r>
          </w:p>
        </w:tc>
        <w:tc>
          <w:tcPr>
            <w:tcW w:w="1276" w:type="dxa"/>
            <w:vMerge w:val="restart"/>
          </w:tcPr>
          <w:p w14:paraId="01D2D5FD" w14:textId="1555DAEF" w:rsidR="00A366F2" w:rsidRPr="001D6DA3" w:rsidRDefault="00A366F2" w:rsidP="00E07E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Target group</w:t>
            </w:r>
          </w:p>
        </w:tc>
        <w:tc>
          <w:tcPr>
            <w:tcW w:w="1276" w:type="dxa"/>
            <w:vMerge w:val="restart"/>
          </w:tcPr>
          <w:p w14:paraId="2B6598D5" w14:textId="2BA26D87" w:rsidR="00A366F2" w:rsidRPr="001D6DA3" w:rsidRDefault="00A366F2" w:rsidP="00E07E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Diagnose</w:t>
            </w:r>
            <w:r w:rsidR="0068203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of interest</w:t>
            </w:r>
          </w:p>
        </w:tc>
        <w:tc>
          <w:tcPr>
            <w:tcW w:w="3543" w:type="dxa"/>
            <w:gridSpan w:val="3"/>
          </w:tcPr>
          <w:p w14:paraId="1944E168" w14:textId="600DD786" w:rsidR="00A366F2" w:rsidRPr="001D6DA3" w:rsidRDefault="00A366F2" w:rsidP="006B6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Stigma</w:t>
            </w:r>
          </w:p>
        </w:tc>
        <w:tc>
          <w:tcPr>
            <w:tcW w:w="2127" w:type="dxa"/>
            <w:gridSpan w:val="3"/>
            <w:noWrap/>
          </w:tcPr>
          <w:p w14:paraId="27056E2F" w14:textId="1A0B3382" w:rsidR="00A366F2" w:rsidRPr="00E24E46" w:rsidRDefault="00A366F2" w:rsidP="006B6C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Level</w:t>
            </w:r>
          </w:p>
        </w:tc>
        <w:tc>
          <w:tcPr>
            <w:tcW w:w="5103" w:type="dxa"/>
          </w:tcPr>
          <w:p w14:paraId="64DD242B" w14:textId="77320F59" w:rsidR="00A366F2" w:rsidRPr="00E24E46" w:rsidRDefault="00A366F2" w:rsidP="00E07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Key t</w:t>
            </w:r>
            <w:r w:rsidR="00421508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heme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and results</w:t>
            </w:r>
          </w:p>
        </w:tc>
      </w:tr>
      <w:tr w:rsidR="00A366F2" w:rsidRPr="001D6DA3" w14:paraId="5C898432" w14:textId="77777777" w:rsidTr="0068203F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noWrap/>
          </w:tcPr>
          <w:p w14:paraId="2DF68ECB" w14:textId="77777777" w:rsidR="00A366F2" w:rsidRPr="00E24E46" w:rsidRDefault="00A366F2" w:rsidP="00D04B44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4" w:type="dxa"/>
            <w:vMerge/>
            <w:noWrap/>
          </w:tcPr>
          <w:p w14:paraId="7628B3CA" w14:textId="77777777" w:rsidR="00A366F2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  <w:vMerge/>
          </w:tcPr>
          <w:p w14:paraId="1286476B" w14:textId="77777777" w:rsidR="00A366F2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  <w:vMerge/>
          </w:tcPr>
          <w:p w14:paraId="446E913D" w14:textId="77777777" w:rsidR="00A366F2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3" w:type="dxa"/>
          </w:tcPr>
          <w:p w14:paraId="7A17111D" w14:textId="0A2098FA" w:rsidR="00A366F2" w:rsidRPr="00D04B44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D04B4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Experient</w:t>
            </w:r>
            <w:r w:rsidR="009948E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i</w:t>
            </w:r>
            <w:r w:rsidRPr="00D04B4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al</w:t>
            </w:r>
            <w:r w:rsidRPr="009948E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vertAlign w:val="superscript"/>
                <w:lang w:eastAsia="da-DK"/>
              </w:rPr>
              <w:t>*</w:t>
            </w:r>
          </w:p>
        </w:tc>
        <w:tc>
          <w:tcPr>
            <w:tcW w:w="2410" w:type="dxa"/>
            <w:gridSpan w:val="2"/>
          </w:tcPr>
          <w:p w14:paraId="60C6A1EE" w14:textId="0C65D41E" w:rsidR="00A366F2" w:rsidRPr="00D04B44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D04B4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Action oriented</w:t>
            </w:r>
            <w:r w:rsidRPr="009948E9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vertAlign w:val="superscript"/>
                <w:lang w:eastAsia="da-DK"/>
              </w:rPr>
              <w:t>¤</w:t>
            </w:r>
          </w:p>
        </w:tc>
        <w:tc>
          <w:tcPr>
            <w:tcW w:w="709" w:type="dxa"/>
            <w:noWrap/>
          </w:tcPr>
          <w:p w14:paraId="496DF0A9" w14:textId="5EA83971" w:rsidR="00A366F2" w:rsidRPr="0005698B" w:rsidRDefault="00A366F2" w:rsidP="006B6C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05698B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Ma</w:t>
            </w:r>
            <w:r w:rsidR="0066205C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c</w:t>
            </w:r>
            <w:r w:rsidRPr="0005698B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ro</w:t>
            </w:r>
          </w:p>
        </w:tc>
        <w:tc>
          <w:tcPr>
            <w:tcW w:w="709" w:type="dxa"/>
          </w:tcPr>
          <w:p w14:paraId="19B6700B" w14:textId="31A447A9" w:rsidR="00A366F2" w:rsidRPr="0005698B" w:rsidRDefault="00A366F2" w:rsidP="006B6C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05698B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Meso</w:t>
            </w:r>
          </w:p>
        </w:tc>
        <w:tc>
          <w:tcPr>
            <w:tcW w:w="709" w:type="dxa"/>
          </w:tcPr>
          <w:p w14:paraId="5194AA11" w14:textId="6C4D6053" w:rsidR="00A366F2" w:rsidRPr="0005698B" w:rsidRDefault="00A366F2" w:rsidP="00C65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 w:rsidRPr="0005698B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Mi</w:t>
            </w:r>
            <w:r w:rsidR="0066205C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c</w:t>
            </w:r>
            <w:r w:rsidRPr="0005698B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ro</w:t>
            </w:r>
          </w:p>
        </w:tc>
        <w:tc>
          <w:tcPr>
            <w:tcW w:w="5103" w:type="dxa"/>
          </w:tcPr>
          <w:p w14:paraId="4F4D1E20" w14:textId="77777777" w:rsidR="00A366F2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</w:tr>
      <w:tr w:rsidR="00A366F2" w:rsidRPr="001D6DA3" w14:paraId="2EC850C7" w14:textId="77777777" w:rsidTr="0068203F">
        <w:trPr>
          <w:trHeight w:val="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noWrap/>
          </w:tcPr>
          <w:p w14:paraId="22A15273" w14:textId="77777777" w:rsidR="00A366F2" w:rsidRPr="00E24E46" w:rsidRDefault="00A366F2" w:rsidP="00D04B44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4" w:type="dxa"/>
            <w:vMerge/>
            <w:noWrap/>
          </w:tcPr>
          <w:p w14:paraId="60FC8941" w14:textId="77777777" w:rsidR="00A366F2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  <w:vMerge/>
          </w:tcPr>
          <w:p w14:paraId="532A710F" w14:textId="77777777" w:rsidR="00A366F2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  <w:vMerge/>
          </w:tcPr>
          <w:p w14:paraId="1E401C40" w14:textId="77777777" w:rsidR="00A366F2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3" w:type="dxa"/>
          </w:tcPr>
          <w:p w14:paraId="7B4458A6" w14:textId="77777777" w:rsidR="00A366F2" w:rsidRPr="001D6DA3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0809BFA2" w14:textId="5AD8F698" w:rsidR="00A366F2" w:rsidRPr="001D6DA3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Attitudes</w:t>
            </w:r>
          </w:p>
        </w:tc>
        <w:tc>
          <w:tcPr>
            <w:tcW w:w="1418" w:type="dxa"/>
          </w:tcPr>
          <w:p w14:paraId="1C8887E3" w14:textId="153C4258" w:rsidR="00A366F2" w:rsidRPr="001D6DA3" w:rsidRDefault="00A366F2" w:rsidP="00D04B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D04B4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eastAsia="da-DK"/>
              </w:rPr>
              <w:t>Discriminatory behavior</w:t>
            </w:r>
          </w:p>
        </w:tc>
        <w:tc>
          <w:tcPr>
            <w:tcW w:w="709" w:type="dxa"/>
            <w:noWrap/>
          </w:tcPr>
          <w:p w14:paraId="2599DD41" w14:textId="77777777" w:rsidR="00A366F2" w:rsidRPr="00E24E46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</w:tcPr>
          <w:p w14:paraId="1AC9CF85" w14:textId="77777777" w:rsidR="00A366F2" w:rsidRPr="00E24E46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</w:tcPr>
          <w:p w14:paraId="082A9BAC" w14:textId="7DBBB84A" w:rsidR="00A366F2" w:rsidRPr="00E24E46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65A2BA0C" w14:textId="77777777" w:rsidR="00A366F2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</w:tr>
      <w:tr w:rsidR="00A366F2" w:rsidRPr="00EC23E0" w14:paraId="08D8E939" w14:textId="4861E240" w:rsidTr="000569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57B0C638" w14:textId="366CD7FE" w:rsidR="00A366F2" w:rsidRPr="00EC23E0" w:rsidRDefault="00A366F2" w:rsidP="00A366F2">
            <w:pPr>
              <w:rPr>
                <w:lang w:val="en-US"/>
              </w:rPr>
            </w:pPr>
            <w:r w:rsidRPr="00EC23E0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>Multiple countries</w:t>
            </w:r>
            <w:r w:rsidR="00EC23E0" w:rsidRPr="00EC23E0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 </w:t>
            </w:r>
            <w:r w:rsidR="00EC23E0" w:rsidRPr="008E7872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– including at least </w:t>
            </w:r>
            <w:r w:rsidR="00EC23E0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>one Nordic country</w:t>
            </w:r>
          </w:p>
        </w:tc>
      </w:tr>
      <w:tr w:rsidR="00A366F2" w:rsidRPr="0068203F" w14:paraId="5FE58788" w14:textId="24ADC17E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9479EC2" w14:textId="3869BC6F" w:rsidR="00A366F2" w:rsidRPr="00786A38" w:rsidRDefault="00A366F2" w:rsidP="00D04B44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lvarez-Galvez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67C6433" w14:textId="59CCE322" w:rsidR="00A366F2" w:rsidRPr="0005698B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05698B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Quantitative</w:t>
            </w:r>
          </w:p>
          <w:p w14:paraId="24327149" w14:textId="77777777" w:rsidR="00A366F2" w:rsidRPr="0005698B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  <w:p w14:paraId="583AB8C7" w14:textId="719EE564" w:rsidR="00A366F2" w:rsidRPr="0005698B" w:rsidRDefault="00A366F2" w:rsidP="002556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3AF579F4" w14:textId="172EC0D2" w:rsidR="00A366F2" w:rsidRPr="004323C1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General population </w:t>
            </w:r>
          </w:p>
          <w:p w14:paraId="354AC612" w14:textId="3F3A8891" w:rsidR="00A366F2" w:rsidRPr="00E07E6A" w:rsidRDefault="00A366F2" w:rsidP="00056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</w:t>
            </w:r>
            <w:r w:rsidRPr="00D05FE1">
              <w:rPr>
                <w:rFonts w:asciiTheme="majorHAnsi" w:hAnsiTheme="majorHAnsi"/>
                <w:sz w:val="18"/>
                <w:szCs w:val="18"/>
                <w:lang w:val="en-US"/>
              </w:rPr>
              <w:t>N=40185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</w:tcPr>
          <w:p w14:paraId="61C29260" w14:textId="781C8068" w:rsidR="00A366F2" w:rsidRPr="00E07E6A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Depression</w:t>
            </w:r>
          </w:p>
        </w:tc>
        <w:tc>
          <w:tcPr>
            <w:tcW w:w="1133" w:type="dxa"/>
          </w:tcPr>
          <w:p w14:paraId="5FCF803C" w14:textId="4B2ACCA6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992" w:type="dxa"/>
          </w:tcPr>
          <w:p w14:paraId="367764C0" w14:textId="43F9C762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1D60E342" w14:textId="77777777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28FB15B9" w14:textId="5C062C21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37D1D45" w14:textId="6E127FFD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</w:tcPr>
          <w:p w14:paraId="31D8A959" w14:textId="56C4FFD9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3B1162AC" w14:textId="7733BC93" w:rsidR="00A366F2" w:rsidRPr="00093A9A" w:rsidRDefault="00A366F2" w:rsidP="00D04B44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Mu</w:t>
            </w:r>
            <w:r w:rsidRPr="00093A9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ltiple discrimination from PMIs perspective </w:t>
            </w:r>
          </w:p>
          <w:p w14:paraId="38E4BDF0" w14:textId="11509648" w:rsidR="00A366F2" w:rsidRPr="00E07E6A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351755" w:rsidRPr="0068203F" w14:paraId="2C47907A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610C2BD" w14:textId="511B7329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ppell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251DC68F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05698B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Quantitative</w:t>
            </w:r>
          </w:p>
          <w:p w14:paraId="02572D8D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  <w:p w14:paraId="3C0B8EE6" w14:textId="7B80CC69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275D6E9" w14:textId="7386A1C2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Nursing students (n=424)</w:t>
            </w:r>
          </w:p>
        </w:tc>
        <w:tc>
          <w:tcPr>
            <w:tcW w:w="1276" w:type="dxa"/>
          </w:tcPr>
          <w:p w14:paraId="1DC27BD1" w14:textId="58C16C51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4914CC3A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3DEBBBF7" w14:textId="0F6555BE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1796C5FB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E35DA18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2FC8F21" w14:textId="3D97063B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6E0BB89B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65D6E5B7" w14:textId="77777777" w:rsidR="00351755" w:rsidRPr="003C5C72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3C5C7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Attitudes towards mental illness</w:t>
            </w:r>
          </w:p>
          <w:p w14:paraId="52B6076C" w14:textId="5BA21182" w:rsidR="00351755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A366F2" w:rsidRPr="0068203F" w14:paraId="5AA71E65" w14:textId="3A577EBF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1FA3DD4" w14:textId="736F2B86" w:rsidR="00A366F2" w:rsidRPr="001D6DA3" w:rsidRDefault="00A366F2" w:rsidP="00D04B44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anago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14EE5F79" w14:textId="77777777" w:rsidR="00A366F2" w:rsidRPr="0005698B" w:rsidRDefault="00A366F2" w:rsidP="004960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05698B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Quantitative</w:t>
            </w:r>
          </w:p>
          <w:p w14:paraId="17D16998" w14:textId="77777777" w:rsidR="00A366F2" w:rsidRPr="0005698B" w:rsidRDefault="00A366F2" w:rsidP="004960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  <w:p w14:paraId="170F889E" w14:textId="0EF88125" w:rsidR="00A366F2" w:rsidRPr="0005698B" w:rsidRDefault="00A366F2" w:rsidP="004960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02338685" w14:textId="20897393" w:rsidR="00A366F2" w:rsidRPr="00A366F2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  <w:r w:rsidRPr="00A366F2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 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3713)</w:t>
            </w:r>
          </w:p>
        </w:tc>
        <w:tc>
          <w:tcPr>
            <w:tcW w:w="1276" w:type="dxa"/>
          </w:tcPr>
          <w:p w14:paraId="5503965C" w14:textId="2C322561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49F8C521" w14:textId="00764A0D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992" w:type="dxa"/>
          </w:tcPr>
          <w:p w14:paraId="67AF5183" w14:textId="0938FB02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BD6F637" w14:textId="77777777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0B07DD7" w14:textId="77777777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DD85D1F" w14:textId="77777777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0795B0F" w14:textId="7CE1E106" w:rsidR="00A366F2" w:rsidRPr="001D6DA3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5799386E" w14:textId="058CA887" w:rsidR="00A366F2" w:rsidRPr="00ED0B74" w:rsidRDefault="00A366F2" w:rsidP="00D04B44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C</w:t>
            </w:r>
            <w:r w:rsidRPr="00ED0B7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ross-cultural comparison of stigma </w:t>
            </w:r>
          </w:p>
          <w:p w14:paraId="49A64811" w14:textId="6E7F310B" w:rsidR="00A366F2" w:rsidRPr="006D6875" w:rsidRDefault="00A366F2" w:rsidP="00D04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351755" w:rsidRPr="00EC23E0" w14:paraId="5A43097B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6A9FC9E8" w14:textId="61BF8ABB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Krajewski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0C3A017A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28575B1F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35A28BCB" w14:textId="7539B85E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7D9B659" w14:textId="4262E49C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eople with mental illnes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796)</w:t>
            </w:r>
          </w:p>
        </w:tc>
        <w:tc>
          <w:tcPr>
            <w:tcW w:w="1276" w:type="dxa"/>
          </w:tcPr>
          <w:p w14:paraId="363558BD" w14:textId="03A30DE0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sychiatric diagnoses</w:t>
            </w:r>
          </w:p>
        </w:tc>
        <w:tc>
          <w:tcPr>
            <w:tcW w:w="1133" w:type="dxa"/>
          </w:tcPr>
          <w:p w14:paraId="379A0D6C" w14:textId="2157F5B0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2C01BC01" w14:textId="7621B89C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59964F0C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66373A5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0587D8C" w14:textId="5787219F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DD54065" w14:textId="467913F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3914490B" w14:textId="54239C8D" w:rsidR="00351755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Self-stigma and p</w:t>
            </w: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erceived discrimination and stigma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</w:tr>
      <w:tr w:rsidR="00351755" w:rsidRPr="00D04B44" w14:paraId="0424679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91EEAAD" w14:textId="1E0BC2C7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nderse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0E1AE3BF" w14:textId="193225F4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33E6B21F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7C35B345" w14:textId="4DF53326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32B53C8" w14:textId="64CEC8F3" w:rsidR="00351755" w:rsidRDefault="0068203F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</w:t>
            </w:r>
            <w:r w:rsidR="00351755" w:rsidRPr="00B52B9A">
              <w:rPr>
                <w:rFonts w:asciiTheme="majorHAnsi" w:hAnsiTheme="majorHAnsi"/>
                <w:sz w:val="18"/>
                <w:szCs w:val="18"/>
                <w:lang w:val="en-US"/>
              </w:rPr>
              <w:t>eople with mental illnes</w:t>
            </w:r>
            <w:r w:rsidR="00351755">
              <w:rPr>
                <w:rFonts w:asciiTheme="majorHAnsi" w:hAnsiTheme="majorHAnsi"/>
                <w:sz w:val="18"/>
                <w:szCs w:val="18"/>
                <w:lang w:val="en-US"/>
              </w:rPr>
              <w:t>s (n=12)</w:t>
            </w:r>
          </w:p>
        </w:tc>
        <w:tc>
          <w:tcPr>
            <w:tcW w:w="1276" w:type="dxa"/>
          </w:tcPr>
          <w:p w14:paraId="2039E0EC" w14:textId="66C6DE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6776793A" w14:textId="765166C0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47158873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20209093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C57275A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68D7A44" w14:textId="2BDFC6B1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709" w:type="dxa"/>
            <w:noWrap/>
          </w:tcPr>
          <w:p w14:paraId="0C9862FD" w14:textId="42D6405A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520D07D6" w14:textId="2E1BEB27" w:rsidR="00613B8D" w:rsidRPr="00613B8D" w:rsidRDefault="00613B8D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613B8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Experiences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 with mental illness</w:t>
            </w:r>
          </w:p>
          <w:p w14:paraId="4D1A470C" w14:textId="3A404072" w:rsidR="00351755" w:rsidRPr="003C5C72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351755" w:rsidRPr="001D6DA3" w14:paraId="740028E3" w14:textId="6062D497" w:rsidTr="000569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45C3D198" w14:textId="0B12A675" w:rsidR="00351755" w:rsidRPr="001D6DA3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Denmark</w:t>
            </w:r>
          </w:p>
        </w:tc>
      </w:tr>
      <w:tr w:rsidR="00351755" w:rsidRPr="0068203F" w14:paraId="6085044A" w14:textId="01CCBFAA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1B76434C" w14:textId="2621FA3B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Dammeyer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</w:t>
            </w:r>
          </w:p>
        </w:tc>
        <w:tc>
          <w:tcPr>
            <w:tcW w:w="1134" w:type="dxa"/>
            <w:noWrap/>
            <w:hideMark/>
          </w:tcPr>
          <w:p w14:paraId="03A14010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6346EB42" w14:textId="6C000750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384E35A1" w14:textId="484CC6C3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A Danish national survey (n=18019</w:t>
            </w:r>
            <w:r w:rsidR="0068203F">
              <w:rPr>
                <w:rFonts w:asciiTheme="majorHAnsi" w:hAnsiTheme="maj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</w:tcPr>
          <w:p w14:paraId="28B74F59" w14:textId="0C39EECC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</w:t>
            </w:r>
            <w:r w:rsidRPr="0030685F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ental illness</w:t>
            </w: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 in general</w:t>
            </w:r>
          </w:p>
        </w:tc>
        <w:tc>
          <w:tcPr>
            <w:tcW w:w="1133" w:type="dxa"/>
          </w:tcPr>
          <w:p w14:paraId="7BE40F2B" w14:textId="2939E1E9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4F9130DD" w14:textId="2C9C6A42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67539152" w14:textId="1339BC02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32BC1D0B" w14:textId="79204DBF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75B2EF35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6C8FB7A4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458B1AE8" w14:textId="6A90A924" w:rsidR="00351755" w:rsidRPr="004A2FCA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Vio</w:t>
            </w:r>
            <w:r w:rsidRPr="004A2FC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lence and discrimination, self-reported </w:t>
            </w:r>
          </w:p>
          <w:p w14:paraId="26E18898" w14:textId="31513CD1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351755" w:rsidRPr="00EC23E0" w14:paraId="486533FA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CD009A0" w14:textId="2FA894A4" w:rsidR="00351755" w:rsidRDefault="00351755" w:rsidP="00351755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K</w:t>
            </w:r>
            <w:r w:rsidR="00CD5BA2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r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ing</w:t>
            </w:r>
          </w:p>
          <w:p w14:paraId="34D9B6E6" w14:textId="240DE8B6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2018)</w:t>
            </w:r>
          </w:p>
        </w:tc>
        <w:tc>
          <w:tcPr>
            <w:tcW w:w="1134" w:type="dxa"/>
            <w:noWrap/>
          </w:tcPr>
          <w:p w14:paraId="1F4A6D39" w14:textId="4472039A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ualitative</w:t>
            </w:r>
          </w:p>
        </w:tc>
        <w:tc>
          <w:tcPr>
            <w:tcW w:w="1276" w:type="dxa"/>
          </w:tcPr>
          <w:p w14:paraId="054CEB1E" w14:textId="177B2039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4 recipients of ECT and 7 experts on ECT</w:t>
            </w:r>
          </w:p>
        </w:tc>
        <w:tc>
          <w:tcPr>
            <w:tcW w:w="1276" w:type="dxa"/>
          </w:tcPr>
          <w:p w14:paraId="72E49558" w14:textId="698FEDD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Recipients of ECT</w:t>
            </w:r>
          </w:p>
        </w:tc>
        <w:tc>
          <w:tcPr>
            <w:tcW w:w="1133" w:type="dxa"/>
          </w:tcPr>
          <w:p w14:paraId="46423AB1" w14:textId="51A447B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75D27D87" w14:textId="266025ED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27268D18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CFF9EAC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576F4DD" w14:textId="519BC4E5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7F9CADF4" w14:textId="5FDD7030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4D25C9F6" w14:textId="77777777" w:rsidR="00351755" w:rsidRPr="00A81202" w:rsidRDefault="00351755" w:rsidP="00351755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A8120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tigmatizing attitudes and behavior related to ECT</w:t>
            </w:r>
          </w:p>
          <w:p w14:paraId="38CA6A85" w14:textId="6500FFD6" w:rsidR="00351755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351755" w:rsidRPr="0068203F" w14:paraId="2E39DCE7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BC4E151" w14:textId="77777777" w:rsidR="00351755" w:rsidRDefault="00351755" w:rsidP="00351755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Brink </w:t>
            </w:r>
          </w:p>
          <w:p w14:paraId="2CC1A24B" w14:textId="3B04B240" w:rsidR="00351755" w:rsidRPr="00522611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3E370237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1B7BE746" w14:textId="7263AD39" w:rsidR="00351755" w:rsidRP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val="en-US" w:eastAsia="da-DK"/>
              </w:rPr>
            </w:pPr>
          </w:p>
        </w:tc>
        <w:tc>
          <w:tcPr>
            <w:tcW w:w="1276" w:type="dxa"/>
          </w:tcPr>
          <w:p w14:paraId="3B67B7BB" w14:textId="47B4EB86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1C7251">
              <w:rPr>
                <w:rFonts w:asciiTheme="majorHAnsi" w:hAnsiTheme="majorHAnsi"/>
                <w:sz w:val="18"/>
                <w:szCs w:val="18"/>
                <w:lang w:val="en-US"/>
              </w:rPr>
              <w:t>Dan</w:t>
            </w:r>
            <w:r w:rsidR="0068203F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es </w:t>
            </w:r>
            <w:r w:rsidRPr="001C7251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with schizophrenia </w:t>
            </w:r>
          </w:p>
          <w:p w14:paraId="7B641B9A" w14:textId="15005EF9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C840EE">
              <w:rPr>
                <w:rFonts w:asciiTheme="majorHAnsi" w:hAnsiTheme="majorHAnsi"/>
                <w:sz w:val="18"/>
                <w:szCs w:val="18"/>
                <w:lang w:val="en-US"/>
              </w:rPr>
              <w:t>(n = 4924)</w:t>
            </w:r>
          </w:p>
        </w:tc>
        <w:tc>
          <w:tcPr>
            <w:tcW w:w="1276" w:type="dxa"/>
          </w:tcPr>
          <w:p w14:paraId="4A83E578" w14:textId="4A48285C" w:rsidR="00351755" w:rsidRPr="0028111C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>Schizophrenia</w:t>
            </w:r>
          </w:p>
        </w:tc>
        <w:tc>
          <w:tcPr>
            <w:tcW w:w="1133" w:type="dxa"/>
          </w:tcPr>
          <w:p w14:paraId="4107169E" w14:textId="77777777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47FB8610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1752E56A" w14:textId="4D412A36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6237BF90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FBCF006" w14:textId="57FD3CD2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5E50E18E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29133103" w14:textId="77777777" w:rsidR="00351755" w:rsidRPr="001C7251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>D</w:t>
            </w:r>
            <w:r w:rsidRPr="001C7251"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 xml:space="preserve">iscrimination in somatic treatment </w:t>
            </w:r>
          </w:p>
          <w:p w14:paraId="5FE9FA72" w14:textId="02BC4B94" w:rsidR="00351755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351755" w:rsidRPr="00EC23E0" w14:paraId="0DEFA926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58910E00" w14:textId="77777777" w:rsidR="00351755" w:rsidRDefault="00351755" w:rsidP="00351755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Jensen </w:t>
            </w:r>
          </w:p>
          <w:p w14:paraId="5F2B4694" w14:textId="4FD30E1C" w:rsidR="00351755" w:rsidRPr="00522611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6ED12887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 w:rsidRPr="0005698B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  <w:t>Quantitative</w:t>
            </w:r>
          </w:p>
          <w:p w14:paraId="690CB382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</w:p>
          <w:p w14:paraId="1A3F88B7" w14:textId="444ACF25" w:rsidR="006D6875" w:rsidRPr="00351755" w:rsidRDefault="006D687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highlight w:val="yellow"/>
                <w:lang w:val="en-US" w:eastAsia="da-DK"/>
              </w:rPr>
            </w:pPr>
          </w:p>
        </w:tc>
        <w:tc>
          <w:tcPr>
            <w:tcW w:w="1276" w:type="dxa"/>
          </w:tcPr>
          <w:p w14:paraId="2E405F2C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Employees </w:t>
            </w:r>
          </w:p>
          <w:p w14:paraId="768FE323" w14:textId="77777777" w:rsidR="00351755" w:rsidRPr="00FD13BF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FD13BF">
              <w:rPr>
                <w:rFonts w:asciiTheme="majorHAnsi" w:hAnsiTheme="majorHAnsi"/>
                <w:sz w:val="18"/>
                <w:szCs w:val="18"/>
                <w:lang w:val="en-US"/>
              </w:rPr>
              <w:t>(n=363)</w:t>
            </w:r>
          </w:p>
          <w:p w14:paraId="126C8C01" w14:textId="77777777" w:rsidR="00351755" w:rsidRPr="00B52B9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6943CCB1" w14:textId="0909B2D9" w:rsidR="00351755" w:rsidRPr="0028111C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05698B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  <w:t>Mental illness in general</w:t>
            </w:r>
          </w:p>
        </w:tc>
        <w:tc>
          <w:tcPr>
            <w:tcW w:w="1133" w:type="dxa"/>
          </w:tcPr>
          <w:p w14:paraId="69108355" w14:textId="77777777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98B3656" w14:textId="541EEF7F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2CB04EA5" w14:textId="77777777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2C5DBC6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B8CE782" w14:textId="41D6AB9C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</w:tcPr>
          <w:p w14:paraId="679A695A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29C88DAB" w14:textId="04F9943D" w:rsidR="00351755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Employees 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wards people with mental illness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</w:t>
            </w:r>
          </w:p>
        </w:tc>
      </w:tr>
      <w:tr w:rsidR="00351755" w:rsidRPr="00EC23E0" w14:paraId="79DC0DDE" w14:textId="35C27063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4DF54376" w14:textId="77777777" w:rsidR="00351755" w:rsidRDefault="00351755" w:rsidP="00351755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Jensen </w:t>
            </w:r>
          </w:p>
          <w:p w14:paraId="409CA8CD" w14:textId="1953D1EB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a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</w:t>
            </w:r>
          </w:p>
        </w:tc>
        <w:tc>
          <w:tcPr>
            <w:tcW w:w="1134" w:type="dxa"/>
            <w:noWrap/>
            <w:hideMark/>
          </w:tcPr>
          <w:p w14:paraId="0DE11422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</w:pPr>
            <w:r w:rsidRPr="0005698B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  <w:t>Quantitative</w:t>
            </w:r>
          </w:p>
          <w:p w14:paraId="11171724" w14:textId="77777777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</w:pPr>
          </w:p>
          <w:p w14:paraId="2DDA12A4" w14:textId="35E71C9B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</w:tcPr>
          <w:p w14:paraId="101999B2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Employees</w:t>
            </w:r>
          </w:p>
          <w:p w14:paraId="23D2CEB7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576)</w:t>
            </w:r>
          </w:p>
          <w:p w14:paraId="6E4F0D87" w14:textId="29C5C993" w:rsidR="00DE3D98" w:rsidRPr="001D6DA3" w:rsidRDefault="00DE3D98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</w:tcPr>
          <w:p w14:paraId="72E5F3EB" w14:textId="361307F6" w:rsidR="00351755" w:rsidRPr="0005698B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</w:pPr>
            <w:r w:rsidRPr="0005698B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eastAsia="da-DK"/>
              </w:rPr>
              <w:t>Mental illness in general</w:t>
            </w:r>
          </w:p>
        </w:tc>
        <w:tc>
          <w:tcPr>
            <w:tcW w:w="1133" w:type="dxa"/>
          </w:tcPr>
          <w:p w14:paraId="346FB1CC" w14:textId="5E72BDBD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78AB912E" w14:textId="0AEE1C8C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27FFA897" w14:textId="7231B9A3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2209DBC5" w14:textId="1F1C9EAA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F40E543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27A82D3C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7F5E607A" w14:textId="7E412F23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Employees 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wards people with mental illness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</w:t>
            </w:r>
          </w:p>
        </w:tc>
      </w:tr>
      <w:tr w:rsidR="00351755" w:rsidRPr="0068203F" w14:paraId="1D3286DE" w14:textId="4A59BC52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6803760B" w14:textId="77777777" w:rsidR="00351755" w:rsidRDefault="00351755" w:rsidP="00351755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Jensen </w:t>
            </w:r>
          </w:p>
          <w:p w14:paraId="514F3141" w14:textId="48E3228D" w:rsidR="00351755" w:rsidRPr="00E24E46" w:rsidRDefault="00351755" w:rsidP="00351755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b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</w:t>
            </w:r>
          </w:p>
        </w:tc>
        <w:tc>
          <w:tcPr>
            <w:tcW w:w="1134" w:type="dxa"/>
            <w:noWrap/>
            <w:hideMark/>
          </w:tcPr>
          <w:p w14:paraId="08E31E0A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14B433CE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BF4B259" w14:textId="25BA40D6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4181C9AA" w14:textId="77777777" w:rsidR="00351755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06A48F87" w14:textId="023AEE30" w:rsidR="00351755" w:rsidRPr="0044237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440)</w:t>
            </w:r>
          </w:p>
        </w:tc>
        <w:tc>
          <w:tcPr>
            <w:tcW w:w="1276" w:type="dxa"/>
          </w:tcPr>
          <w:p w14:paraId="59F68BE1" w14:textId="4B6F4A4C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28111C">
              <w:rPr>
                <w:rFonts w:asciiTheme="majorHAnsi" w:hAnsiTheme="majorHAnsi"/>
                <w:sz w:val="18"/>
                <w:szCs w:val="18"/>
                <w:lang w:val="en-US"/>
              </w:rPr>
              <w:t>People with schizophrenia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and autism</w:t>
            </w:r>
          </w:p>
        </w:tc>
        <w:tc>
          <w:tcPr>
            <w:tcW w:w="1133" w:type="dxa"/>
          </w:tcPr>
          <w:p w14:paraId="7DF2304E" w14:textId="56FD997F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ABE3047" w14:textId="79443EBC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22C86AD9" w14:textId="22553AD1" w:rsidR="00351755" w:rsidRPr="001D6DA3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56AB9CD" w14:textId="1F9B4590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A66D386" w14:textId="4A279A86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65CDA4A7" w14:textId="77777777" w:rsidR="00351755" w:rsidRPr="00E24E46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769B25D9" w14:textId="257BA7A9" w:rsidR="00351755" w:rsidRPr="00FD39FA" w:rsidRDefault="00351755" w:rsidP="00351755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</w:t>
            </w:r>
            <w:r w:rsidRPr="00FD39F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tigmatizing attitudes </w:t>
            </w:r>
          </w:p>
          <w:p w14:paraId="6F9A6416" w14:textId="7556139A" w:rsidR="00351755" w:rsidRPr="00E07E6A" w:rsidRDefault="00351755" w:rsidP="00351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EC23E0" w14:paraId="1DF76C4E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F3F5EBD" w14:textId="77777777" w:rsidR="00F24451" w:rsidRPr="0032019F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32019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Jensen </w:t>
            </w:r>
          </w:p>
          <w:p w14:paraId="62EF5641" w14:textId="0D2226E5" w:rsidR="00F24451" w:rsidRPr="0032019F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32019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2015)</w:t>
            </w:r>
          </w:p>
        </w:tc>
        <w:tc>
          <w:tcPr>
            <w:tcW w:w="1134" w:type="dxa"/>
            <w:noWrap/>
          </w:tcPr>
          <w:p w14:paraId="5708D61B" w14:textId="723AD570" w:rsidR="00F24451" w:rsidRPr="0032019F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32019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Protocol </w:t>
            </w:r>
          </w:p>
        </w:tc>
        <w:tc>
          <w:tcPr>
            <w:tcW w:w="1276" w:type="dxa"/>
          </w:tcPr>
          <w:p w14:paraId="561B170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Employees</w:t>
            </w:r>
          </w:p>
          <w:p w14:paraId="684E822A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090AA60D" w14:textId="09E882A2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890E4D6" w14:textId="26E46851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28111C">
              <w:rPr>
                <w:rFonts w:asciiTheme="majorHAnsi" w:hAnsiTheme="majorHAnsi"/>
                <w:sz w:val="18"/>
                <w:szCs w:val="18"/>
                <w:lang w:val="en-US"/>
              </w:rPr>
              <w:t>People with depression and schizophrenia</w:t>
            </w:r>
          </w:p>
        </w:tc>
        <w:tc>
          <w:tcPr>
            <w:tcW w:w="1133" w:type="dxa"/>
          </w:tcPr>
          <w:p w14:paraId="69A7D4B5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6982467" w14:textId="2382A3D9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75B97EE6" w14:textId="03EB2A35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8462494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5F638AD" w14:textId="65D48D0D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</w:tcPr>
          <w:p w14:paraId="31E928C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58CF2626" w14:textId="26342808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Employees 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wards people with mental illness</w:t>
            </w:r>
            <w:r w:rsidRPr="0028111C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</w:t>
            </w:r>
          </w:p>
        </w:tc>
      </w:tr>
      <w:tr w:rsidR="00F24451" w:rsidRPr="0068203F" w14:paraId="45ACFB58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89D671B" w14:textId="6E868292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lastRenderedPageBreak/>
              <w:t xml:space="preserve">Laurse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62FC379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19DE274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3EAA1D8" w14:textId="29D06900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AC14509" w14:textId="77777777" w:rsidR="00442373" w:rsidRDefault="00442373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3B4FD71A" w14:textId="1C27B7C2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1C7251">
              <w:rPr>
                <w:rFonts w:asciiTheme="majorHAnsi" w:hAnsiTheme="majorHAnsi"/>
                <w:sz w:val="18"/>
                <w:szCs w:val="18"/>
                <w:lang w:val="en-US"/>
              </w:rPr>
              <w:t>(n=1061532)</w:t>
            </w:r>
          </w:p>
        </w:tc>
        <w:tc>
          <w:tcPr>
            <w:tcW w:w="1276" w:type="dxa"/>
          </w:tcPr>
          <w:p w14:paraId="00FBCF0D" w14:textId="5689C4D3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>Schizophrenia</w:t>
            </w:r>
            <w:r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 xml:space="preserve"> and bipolar disorder</w:t>
            </w:r>
          </w:p>
        </w:tc>
        <w:tc>
          <w:tcPr>
            <w:tcW w:w="1133" w:type="dxa"/>
          </w:tcPr>
          <w:p w14:paraId="5742C797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7EFC998" w14:textId="7E50B32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05159414" w14:textId="78F603EF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27DE7E2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D9ABBE5" w14:textId="1101D22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5427013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0DE7CC0E" w14:textId="77777777" w:rsidR="00F24451" w:rsidRPr="001C72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>D</w:t>
            </w:r>
            <w:r w:rsidRPr="001C7251"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 xml:space="preserve">iscrimination in somatic treatment. </w:t>
            </w:r>
          </w:p>
          <w:p w14:paraId="77670162" w14:textId="23824B44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2B046EC9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78034E27" w14:textId="4B1F5DAA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nse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0D5912D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2D353C1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31DA187E" w14:textId="588E3B88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6EA6A06" w14:textId="638EA35A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Relatives 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13)</w:t>
            </w:r>
          </w:p>
        </w:tc>
        <w:tc>
          <w:tcPr>
            <w:tcW w:w="1276" w:type="dxa"/>
          </w:tcPr>
          <w:p w14:paraId="39F23043" w14:textId="3A88D8CA" w:rsidR="00F24451" w:rsidRPr="00B7316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Depression</w:t>
            </w:r>
          </w:p>
        </w:tc>
        <w:tc>
          <w:tcPr>
            <w:tcW w:w="1133" w:type="dxa"/>
          </w:tcPr>
          <w:p w14:paraId="1B324A24" w14:textId="2EF1908E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  <w:r>
              <w:rPr>
                <w:rFonts w:cstheme="minorHAnsi"/>
                <w:sz w:val="18"/>
                <w:szCs w:val="18"/>
              </w:rPr>
              <w:t xml:space="preserve"> relatives</w:t>
            </w:r>
          </w:p>
        </w:tc>
        <w:tc>
          <w:tcPr>
            <w:tcW w:w="992" w:type="dxa"/>
          </w:tcPr>
          <w:p w14:paraId="73530BB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53F52DA4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FE4D566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8DBAEAE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9" w:type="dxa"/>
            <w:noWrap/>
          </w:tcPr>
          <w:p w14:paraId="6EC9102A" w14:textId="044362E5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28358D5C" w14:textId="77777777" w:rsidR="00F24451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Relatives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’</w:t>
            </w: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 experience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327E1BFC" w14:textId="721D9074" w:rsidR="00F24451" w:rsidRPr="00EE3B8C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F24451" w:rsidRPr="00EC23E0" w14:paraId="0FB1C8E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39F21A0" w14:textId="657C2A6B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Vendsbo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117C9166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7EFB7C24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2AAF476" w14:textId="733BAD65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371297D" w14:textId="65E676BB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Staff at psychiatric unit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548)</w:t>
            </w:r>
          </w:p>
        </w:tc>
        <w:tc>
          <w:tcPr>
            <w:tcW w:w="1276" w:type="dxa"/>
          </w:tcPr>
          <w:p w14:paraId="775152FC" w14:textId="3BE21F21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>Schizophrenia</w:t>
            </w:r>
            <w:r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 xml:space="preserve"> and mental illness </w:t>
            </w:r>
          </w:p>
        </w:tc>
        <w:tc>
          <w:tcPr>
            <w:tcW w:w="1133" w:type="dxa"/>
          </w:tcPr>
          <w:p w14:paraId="05E97EB1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9AE0A90" w14:textId="4091E88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54D83457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55CDB6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658CFAF" w14:textId="389246D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2824564D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5EB501CB" w14:textId="77777777" w:rsidR="00F24451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EE3B8C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among mental health professionals </w:t>
            </w:r>
          </w:p>
          <w:p w14:paraId="150F86C4" w14:textId="5377F440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0ACA83DF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63B8067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Buus </w:t>
            </w:r>
          </w:p>
          <w:p w14:paraId="7D0E48D1" w14:textId="53B9BAB8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27FD63E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litative</w:t>
            </w:r>
          </w:p>
          <w:p w14:paraId="6183EBE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21AB14A" w14:textId="6CD113B2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51007B3" w14:textId="179AF28E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sychiatric nurses</w:t>
            </w:r>
          </w:p>
        </w:tc>
        <w:tc>
          <w:tcPr>
            <w:tcW w:w="1276" w:type="dxa"/>
          </w:tcPr>
          <w:p w14:paraId="63043120" w14:textId="2E57F5FF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B644D">
              <w:rPr>
                <w:rFonts w:asciiTheme="majorHAnsi" w:hAnsiTheme="majorHAnsi"/>
                <w:bCs/>
                <w:sz w:val="18"/>
                <w:szCs w:val="18"/>
                <w:lang w:val="en-US"/>
              </w:rPr>
              <w:t>Psychiatric patients</w:t>
            </w:r>
          </w:p>
        </w:tc>
        <w:tc>
          <w:tcPr>
            <w:tcW w:w="1133" w:type="dxa"/>
          </w:tcPr>
          <w:p w14:paraId="32DD73F7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74B68E50" w14:textId="3551714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1A7E8D20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3F8B40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7205619" w14:textId="7F850B41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2E93F53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2E0DB1BA" w14:textId="77777777" w:rsidR="00F24451" w:rsidRPr="001C7251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D</w:t>
            </w:r>
            <w:r w:rsidRPr="001C7251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iscrimination in mental health treatment</w:t>
            </w:r>
          </w:p>
          <w:p w14:paraId="7D32393B" w14:textId="2BED8448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66F4D9F2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6187E144" w14:textId="5740C206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unk-Jørgense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0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033D0E2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2D0FB75A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555484E" w14:textId="51F8984B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1668A8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ntenna-Light"/>
                <w:sz w:val="18"/>
                <w:szCs w:val="18"/>
                <w:lang w:val="en-US"/>
              </w:rPr>
            </w:pPr>
            <w:r w:rsidRPr="001C7251">
              <w:rPr>
                <w:rFonts w:asciiTheme="majorHAnsi" w:hAnsiTheme="majorHAnsi" w:cs="Antenna-Light"/>
                <w:sz w:val="18"/>
                <w:szCs w:val="18"/>
                <w:lang w:val="en-US"/>
              </w:rPr>
              <w:t xml:space="preserve">Patients with schizophrenia </w:t>
            </w:r>
          </w:p>
          <w:p w14:paraId="53C38D76" w14:textId="70AE7FB7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1C7251">
              <w:rPr>
                <w:rFonts w:asciiTheme="majorHAnsi" w:hAnsiTheme="majorHAnsi" w:cs="Antenna-Light"/>
                <w:sz w:val="18"/>
                <w:szCs w:val="18"/>
                <w:lang w:val="en-US"/>
              </w:rPr>
              <w:t>(n=20.000)</w:t>
            </w:r>
          </w:p>
        </w:tc>
        <w:tc>
          <w:tcPr>
            <w:tcW w:w="1276" w:type="dxa"/>
          </w:tcPr>
          <w:p w14:paraId="1016B964" w14:textId="199074B5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>Schizophrenia</w:t>
            </w:r>
          </w:p>
        </w:tc>
        <w:tc>
          <w:tcPr>
            <w:tcW w:w="1133" w:type="dxa"/>
          </w:tcPr>
          <w:p w14:paraId="52D2FCC8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03385B21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240CA5A1" w14:textId="55D9F11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143AE484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25D49F6" w14:textId="2502AEB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3FEB2A13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72F54E29" w14:textId="77777777" w:rsidR="00F24451" w:rsidRPr="001C72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>D</w:t>
            </w:r>
            <w:r w:rsidRPr="001C7251">
              <w:rPr>
                <w:rFonts w:asciiTheme="majorHAnsi" w:hAnsiTheme="majorHAnsi" w:cs="Garamond-BookItalic"/>
                <w:b/>
                <w:iCs/>
                <w:sz w:val="18"/>
                <w:szCs w:val="18"/>
                <w:lang w:val="en-US"/>
              </w:rPr>
              <w:t>iscrimination in somatic treatment</w:t>
            </w:r>
          </w:p>
          <w:p w14:paraId="3BB9EE39" w14:textId="48F762CB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1D6DA3" w14:paraId="787954BC" w14:textId="03C0AA7F" w:rsidTr="000569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3381D9FF" w14:textId="1FFFF67F" w:rsidR="00F24451" w:rsidRPr="001D6DA3" w:rsidRDefault="00F24451" w:rsidP="00F24451"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Finland</w:t>
            </w:r>
          </w:p>
        </w:tc>
      </w:tr>
      <w:tr w:rsidR="00F24451" w:rsidRPr="0068203F" w14:paraId="33436458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586D48E0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aija </w:t>
            </w:r>
          </w:p>
          <w:p w14:paraId="28FD1E97" w14:textId="5595CEA6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</w:t>
            </w:r>
            <w:r w:rsidR="00C11394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362AAFBA" w14:textId="000AFBC9" w:rsidR="00442373" w:rsidRPr="00B52B9A" w:rsidRDefault="00F24451" w:rsidP="00442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Qualitative </w:t>
            </w:r>
          </w:p>
          <w:p w14:paraId="118B42A7" w14:textId="6F25AC64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688B233" w14:textId="1E1A4095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eople with sick leave (n=15)</w:t>
            </w:r>
          </w:p>
        </w:tc>
        <w:tc>
          <w:tcPr>
            <w:tcW w:w="1276" w:type="dxa"/>
          </w:tcPr>
          <w:p w14:paraId="65290479" w14:textId="702C438E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1B0AC0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Burnout</w:t>
            </w:r>
          </w:p>
        </w:tc>
        <w:tc>
          <w:tcPr>
            <w:tcW w:w="1133" w:type="dxa"/>
          </w:tcPr>
          <w:p w14:paraId="719D8DC4" w14:textId="6D289DF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4454830D" w14:textId="48EF2532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1418" w:type="dxa"/>
          </w:tcPr>
          <w:p w14:paraId="79346475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9FEDB6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134FFC5" w14:textId="35A3CEC1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709" w:type="dxa"/>
            <w:noWrap/>
          </w:tcPr>
          <w:p w14:paraId="19452F97" w14:textId="683F932F" w:rsidR="00F24451" w:rsidRPr="001B0AC0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B0AC0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E3F739F" w14:textId="6C206039" w:rsidR="00F24451" w:rsidRPr="001B0AC0" w:rsidRDefault="00F24451" w:rsidP="00442373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637A10AF" w14:textId="3D31F285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4D29D52E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thanaspoulou </w:t>
            </w:r>
          </w:p>
          <w:p w14:paraId="61B4B4D8" w14:textId="40A9EC45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4639536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22D701A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E787EE8" w14:textId="4069F0A3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226E24D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YouTube video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80)</w:t>
            </w:r>
          </w:p>
          <w:p w14:paraId="5373423D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276" w:type="dxa"/>
          </w:tcPr>
          <w:p w14:paraId="41F4BEC0" w14:textId="2218EE1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28111C">
              <w:rPr>
                <w:rFonts w:asciiTheme="majorHAnsi" w:hAnsiTheme="majorHAnsi"/>
                <w:sz w:val="18"/>
                <w:szCs w:val="18"/>
                <w:lang w:val="en-US"/>
              </w:rPr>
              <w:t>People with schizophrenia</w:t>
            </w:r>
          </w:p>
        </w:tc>
        <w:tc>
          <w:tcPr>
            <w:tcW w:w="1133" w:type="dxa"/>
          </w:tcPr>
          <w:p w14:paraId="3A800661" w14:textId="052A470F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71E7294B" w14:textId="0FBEC15C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D4E9148" w14:textId="6DD36310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0FA943C1" w14:textId="4ACA4890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B9902CD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80D5B7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4031A950" w14:textId="3B4173E9" w:rsidR="00F24451" w:rsidRPr="00E07E6A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</w:t>
            </w:r>
            <w:r w:rsidRPr="004D0AE9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tigmatizing attitudes </w:t>
            </w:r>
          </w:p>
        </w:tc>
      </w:tr>
      <w:tr w:rsidR="00F24451" w:rsidRPr="0068203F" w14:paraId="15A217C7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7C6A5B0F" w14:textId="234E9C62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Ihalaimen-Tamlander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19D211C7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2B00BF4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73444FD" w14:textId="590878D3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B475F2C" w14:textId="47466E4A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522611">
              <w:rPr>
                <w:rFonts w:asciiTheme="majorHAnsi" w:hAnsiTheme="majorHAnsi"/>
                <w:sz w:val="18"/>
                <w:szCs w:val="18"/>
                <w:lang w:val="en-US"/>
              </w:rPr>
              <w:t>Nurses in primary care health centers (n=264)</w:t>
            </w:r>
          </w:p>
        </w:tc>
        <w:tc>
          <w:tcPr>
            <w:tcW w:w="1276" w:type="dxa"/>
          </w:tcPr>
          <w:p w14:paraId="0C1AFCD8" w14:textId="7401F34F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0262A67E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1D99CFD8" w14:textId="09E0032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30C7616C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BF12F7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EB5FFA2" w14:textId="71E5C6E8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471CADD0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170CA706" w14:textId="77777777" w:rsidR="00F24451" w:rsidRPr="00EE3B8C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E3B8C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among nurses </w:t>
            </w:r>
          </w:p>
          <w:p w14:paraId="3244D4BD" w14:textId="351025EC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5990E34D" w14:textId="4C3949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5CDEF578" w14:textId="01737FBB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romaa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1a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50721BB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e</w:t>
            </w:r>
          </w:p>
          <w:p w14:paraId="6B9E5714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D1A0CC0" w14:textId="6F851318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4E0D34E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11F99E09" w14:textId="2FA8FD21" w:rsidR="00F24451" w:rsidRPr="001D6DA3" w:rsidRDefault="00442373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</w:t>
            </w:r>
            <w:r w:rsidR="00F24451">
              <w:rPr>
                <w:rFonts w:asciiTheme="majorHAnsi" w:hAnsiTheme="majorHAnsi"/>
                <w:sz w:val="18"/>
                <w:szCs w:val="18"/>
                <w:lang w:val="en-US"/>
              </w:rPr>
              <w:t>N=516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0)</w:t>
            </w:r>
          </w:p>
        </w:tc>
        <w:tc>
          <w:tcPr>
            <w:tcW w:w="1276" w:type="dxa"/>
          </w:tcPr>
          <w:p w14:paraId="610F31C0" w14:textId="4E53BBC9" w:rsidR="00F24451" w:rsidRPr="00442373" w:rsidRDefault="0095534A" w:rsidP="00442373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Depression and mental illness </w:t>
            </w:r>
          </w:p>
        </w:tc>
        <w:tc>
          <w:tcPr>
            <w:tcW w:w="1133" w:type="dxa"/>
          </w:tcPr>
          <w:p w14:paraId="72E68F94" w14:textId="65469D58" w:rsidR="00F24451" w:rsidRPr="0095534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6D334BC" w14:textId="0F2AC882" w:rsidR="00F24451" w:rsidRPr="001D6DA3" w:rsidRDefault="0032019F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579B599A" w14:textId="4C28084C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B67FDB0" w14:textId="5A28503F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F7C1DE7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07942660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4CC4272E" w14:textId="478B9E75" w:rsidR="00F24451" w:rsidRPr="00E07E6A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tigmatizing attitudes toward people with mental illness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</w:t>
            </w:r>
          </w:p>
        </w:tc>
      </w:tr>
      <w:tr w:rsidR="00F24451" w:rsidRPr="0032019F" w14:paraId="7B2E4D60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6021CD9" w14:textId="3F8756FA" w:rsidR="00F24451" w:rsidRPr="00D04B44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romma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1b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92EBE0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20851EAF" w14:textId="0103B7D4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6E898D8D" w14:textId="17ED61BE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2DF6EFC0" w14:textId="3F2DF75A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5160)</w:t>
            </w:r>
          </w:p>
        </w:tc>
        <w:tc>
          <w:tcPr>
            <w:tcW w:w="1276" w:type="dxa"/>
          </w:tcPr>
          <w:p w14:paraId="755859DC" w14:textId="10B2E2A9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Depression</w:t>
            </w:r>
          </w:p>
        </w:tc>
        <w:tc>
          <w:tcPr>
            <w:tcW w:w="1133" w:type="dxa"/>
          </w:tcPr>
          <w:p w14:paraId="597C4734" w14:textId="39AE1D33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0FC48084" w14:textId="3667EA46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1418" w:type="dxa"/>
          </w:tcPr>
          <w:p w14:paraId="00830DA4" w14:textId="77777777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709" w:type="dxa"/>
            <w:noWrap/>
          </w:tcPr>
          <w:p w14:paraId="3EAEFD35" w14:textId="77777777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709" w:type="dxa"/>
            <w:noWrap/>
          </w:tcPr>
          <w:p w14:paraId="5A34AFAC" w14:textId="73B7BA51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3244417C" w14:textId="6A73BE05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8E40E8B" w14:textId="04832A6D" w:rsidR="00F24451" w:rsidRDefault="0032019F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St</w:t>
            </w:r>
            <w:r w:rsidR="00F24451" w:rsidRPr="0032019F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igma among people with depression</w:t>
            </w:r>
          </w:p>
          <w:p w14:paraId="7F911061" w14:textId="276A96F5" w:rsidR="00F24451" w:rsidRPr="00BA70E0" w:rsidRDefault="00F24451" w:rsidP="0032019F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1D6DA3" w14:paraId="656F39DD" w14:textId="240CA07E" w:rsidTr="000569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756049F2" w14:textId="01820ADF" w:rsidR="00F24451" w:rsidRPr="001D6DA3" w:rsidRDefault="00F24451" w:rsidP="00F24451">
            <w:pPr>
              <w:rPr>
                <w:b w:val="0"/>
                <w:bCs w:val="0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Norway</w:t>
            </w:r>
          </w:p>
        </w:tc>
      </w:tr>
      <w:tr w:rsidR="00F24451" w:rsidRPr="00953B37" w14:paraId="6529D373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B17BE07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Ree </w:t>
            </w:r>
          </w:p>
          <w:p w14:paraId="41B8095F" w14:textId="28E1CC2A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796234E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ualitative</w:t>
            </w:r>
          </w:p>
          <w:p w14:paraId="4793A2D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4C4C5907" w14:textId="61771EAF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8004161" w14:textId="31FAD7E9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Employees (n=16)</w:t>
            </w:r>
          </w:p>
        </w:tc>
        <w:tc>
          <w:tcPr>
            <w:tcW w:w="1276" w:type="dxa"/>
          </w:tcPr>
          <w:p w14:paraId="2CD8E5EE" w14:textId="7F39CBD9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</w:tc>
        <w:tc>
          <w:tcPr>
            <w:tcW w:w="1133" w:type="dxa"/>
          </w:tcPr>
          <w:p w14:paraId="17F99E13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5E3204BC" w14:textId="06142D9C" w:rsidR="00F24451" w:rsidRPr="001D6DA3" w:rsidRDefault="0032019F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3FEC853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FBFCF3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2C7E812D" w14:textId="674E4B9A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0C2E545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41B731E1" w14:textId="4B936003" w:rsidR="00F24451" w:rsidRPr="00B73164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Workplace s</w:t>
            </w:r>
            <w:r w:rsidR="0032019F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</w:t>
            </w:r>
            <w:r w:rsidRPr="00B7316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igma and discrimination</w:t>
            </w:r>
          </w:p>
          <w:p w14:paraId="68677CC0" w14:textId="31E0FFC9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6C8496FC" w14:textId="2A406D14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770BBFDA" w14:textId="2C4E4B26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nder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0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4A70BA9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24AE99E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87383AA" w14:textId="6AC40BDE" w:rsidR="00F24451" w:rsidRPr="00E24E46" w:rsidRDefault="00F24451" w:rsidP="00442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7788E6EB" w14:textId="4B4ED669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Adolescent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/ pupils </w:t>
            </w:r>
          </w:p>
          <w:p w14:paraId="45151296" w14:textId="26BBFC16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4046)</w:t>
            </w:r>
          </w:p>
        </w:tc>
        <w:tc>
          <w:tcPr>
            <w:tcW w:w="1276" w:type="dxa"/>
          </w:tcPr>
          <w:p w14:paraId="45267202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490F6617" w14:textId="7777777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3BC8F723" w14:textId="08E4B564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4ED2C5DC" w14:textId="76B69C4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688357C1" w14:textId="4027B83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28EEFEB" w14:textId="38EC9E58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096D813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25EC123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04A55BEE" w14:textId="1FC17E30" w:rsidR="00F24451" w:rsidRPr="00E07E6A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chool environment of mental health and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</w:t>
            </w: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ttitudes </w:t>
            </w:r>
          </w:p>
        </w:tc>
      </w:tr>
      <w:tr w:rsidR="00F24451" w:rsidRPr="0068203F" w14:paraId="01A4DFA1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FD1B913" w14:textId="2A1E5365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Tranvå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68721F2F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7D23319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BB5E798" w14:textId="5D12CBCE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F6750BA" w14:textId="77777777" w:rsidR="0044237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Relatives </w:t>
            </w:r>
          </w:p>
          <w:p w14:paraId="2C8275F5" w14:textId="3BCCEB2F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9)</w:t>
            </w:r>
          </w:p>
        </w:tc>
        <w:tc>
          <w:tcPr>
            <w:tcW w:w="1276" w:type="dxa"/>
          </w:tcPr>
          <w:p w14:paraId="23F3F346" w14:textId="46611D33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B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ipolar affective disorder</w:t>
            </w:r>
          </w:p>
        </w:tc>
        <w:tc>
          <w:tcPr>
            <w:tcW w:w="1133" w:type="dxa"/>
          </w:tcPr>
          <w:p w14:paraId="60C891E7" w14:textId="16A9FB61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  <w:r>
              <w:rPr>
                <w:rFonts w:cstheme="minorHAnsi"/>
                <w:sz w:val="18"/>
                <w:szCs w:val="18"/>
              </w:rPr>
              <w:t xml:space="preserve"> relatives</w:t>
            </w:r>
          </w:p>
        </w:tc>
        <w:tc>
          <w:tcPr>
            <w:tcW w:w="992" w:type="dxa"/>
          </w:tcPr>
          <w:p w14:paraId="09924415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4B4A8217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46D897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9407824" w14:textId="121D8784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394E0752" w14:textId="11E48D2D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808AFFF" w14:textId="77777777" w:rsidR="00F24451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Relatives´ experience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017BB394" w14:textId="35218BE8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56A7427F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6A6F7B24" w14:textId="5627FDFF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lastRenderedPageBreak/>
              <w:t xml:space="preserve">Ekeland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74807B6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015CB66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1D41687" w14:textId="7990C390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0711BF3" w14:textId="0FADF183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eople with mental illnes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5)</w:t>
            </w:r>
          </w:p>
        </w:tc>
        <w:tc>
          <w:tcPr>
            <w:tcW w:w="1276" w:type="dxa"/>
          </w:tcPr>
          <w:p w14:paraId="1E4A0A21" w14:textId="1F16F4E0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19734718" w14:textId="4EBCF763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767B128C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6A8372D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FDA07E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A6E5300" w14:textId="426B6BC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757333A3" w14:textId="2E1290D4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194ADF33" w14:textId="77777777" w:rsidR="00F24451" w:rsidRPr="003740F0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3740F0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Experienced stigma </w:t>
            </w:r>
          </w:p>
          <w:p w14:paraId="5F90F22B" w14:textId="41AB5CE7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74A4527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B5B9612" w14:textId="78EA52AC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Granerud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072838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542B987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39908CF" w14:textId="6617F1D7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0F39FA0" w14:textId="153AAF6C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People with mental </w:t>
            </w:r>
            <w:r w:rsidR="00442373">
              <w:rPr>
                <w:rFonts w:asciiTheme="majorHAnsi" w:hAnsiTheme="majorHAnsi"/>
                <w:sz w:val="18"/>
                <w:szCs w:val="18"/>
                <w:lang w:val="en-US"/>
              </w:rPr>
              <w:t>illnes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7)</w:t>
            </w:r>
          </w:p>
        </w:tc>
        <w:tc>
          <w:tcPr>
            <w:tcW w:w="1276" w:type="dxa"/>
          </w:tcPr>
          <w:p w14:paraId="4D3FA054" w14:textId="48CB7DA5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1CF6A33D" w14:textId="419FFFC7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3CE12424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24344FC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5E5187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0E8C6F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D2649AD" w14:textId="32245128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364A3988" w14:textId="77777777" w:rsidR="00F24451" w:rsidRPr="00735E1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1173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Perceived stigma</w:t>
            </w:r>
          </w:p>
          <w:p w14:paraId="00E5380F" w14:textId="56B9B6D1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7B0B720E" w14:textId="56C46DC3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17122B3D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Granerud</w:t>
            </w:r>
          </w:p>
          <w:p w14:paraId="35A11FCF" w14:textId="3B8762B2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2003)</w:t>
            </w:r>
          </w:p>
        </w:tc>
        <w:tc>
          <w:tcPr>
            <w:tcW w:w="1134" w:type="dxa"/>
            <w:noWrap/>
            <w:hideMark/>
          </w:tcPr>
          <w:p w14:paraId="65341D87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litative</w:t>
            </w:r>
          </w:p>
          <w:p w14:paraId="73CBFE4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AA84BE5" w14:textId="2DA75B73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074FDE55" w14:textId="7525C0CE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D6652A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Neighbours</w:t>
            </w:r>
          </w:p>
          <w:p w14:paraId="6CCF507C" w14:textId="1E11268B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D6652A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(n=19)</w:t>
            </w:r>
          </w:p>
        </w:tc>
        <w:tc>
          <w:tcPr>
            <w:tcW w:w="1276" w:type="dxa"/>
          </w:tcPr>
          <w:p w14:paraId="2F990E41" w14:textId="22BAEF0B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36223A83" w14:textId="6ECC5300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42273FFC" w14:textId="12C3B6F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1EB96280" w14:textId="06FD6563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15746C48" w14:textId="11CA7363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2E6ACE34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52755A06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336EBC09" w14:textId="77777777" w:rsidR="00F24451" w:rsidRPr="003977E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3977E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Experiences of living next door to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a</w:t>
            </w:r>
            <w:r w:rsidRPr="003977E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person with mental illness</w:t>
            </w:r>
          </w:p>
          <w:p w14:paraId="48B3A370" w14:textId="086C22D2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68203F" w14:paraId="0C8BA88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9803186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Foss </w:t>
            </w:r>
          </w:p>
          <w:p w14:paraId="72699BA6" w14:textId="55F8C08A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31E6EDF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35A3880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7938A87" w14:textId="3780962D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C91C738" w14:textId="5EA64B18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sers</w:t>
            </w:r>
            <w:r w:rsidR="00442373">
              <w:rPr>
                <w:rFonts w:asciiTheme="majorHAnsi" w:hAnsiTheme="majorHAnsi"/>
                <w:sz w:val="18"/>
                <w:szCs w:val="18"/>
                <w:lang w:val="en-US"/>
              </w:rPr>
              <w:t>, fa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mily,</w:t>
            </w:r>
          </w:p>
          <w:p w14:paraId="3F947541" w14:textId="0CF82081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health care</w:t>
            </w:r>
            <w:r w:rsidR="00442373">
              <w:rPr>
                <w:rFonts w:asciiTheme="majorHAnsi" w:hAnsiTheme="majorHAnsi"/>
                <w:sz w:val="18"/>
                <w:szCs w:val="18"/>
                <w:lang w:val="en-US"/>
              </w:rPr>
              <w:t>rs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,</w:t>
            </w:r>
          </w:p>
          <w:p w14:paraId="4236128B" w14:textId="7F59DE24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NewCaledonia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</w:t>
            </w:r>
            <w:r w:rsidR="00442373">
              <w:rPr>
                <w:rFonts w:asciiTheme="majorHAnsi" w:hAnsiTheme="majorHAnsi"/>
                <w:sz w:val="18"/>
                <w:szCs w:val="18"/>
                <w:lang w:val="en-US"/>
              </w:rPr>
              <w:t>.</w:t>
            </w:r>
          </w:p>
        </w:tc>
        <w:tc>
          <w:tcPr>
            <w:tcW w:w="1276" w:type="dxa"/>
          </w:tcPr>
          <w:p w14:paraId="2F722C7F" w14:textId="1AA2EEDD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sychiatric patients</w:t>
            </w:r>
          </w:p>
        </w:tc>
        <w:tc>
          <w:tcPr>
            <w:tcW w:w="1133" w:type="dxa"/>
          </w:tcPr>
          <w:p w14:paraId="4A21E159" w14:textId="5B0E058D" w:rsidR="00F24451" w:rsidRPr="00E07E6A" w:rsidRDefault="0095534A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10CEEBAD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6D34053E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FB9FA9B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CCFF97B" w14:textId="0E0A6EEB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71A2B02F" w14:textId="414DF47A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66A8D49E" w14:textId="4580372A" w:rsidR="00F24451" w:rsidRPr="009B4AE3" w:rsidRDefault="0032019F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Stigma</w:t>
            </w:r>
          </w:p>
          <w:p w14:paraId="094DE660" w14:textId="26039B4E" w:rsidR="00F24451" w:rsidRPr="003977E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7A0F4DFB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4960147" w14:textId="557C3E19" w:rsidR="00F24451" w:rsidRPr="00D04B44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These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A3C510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3C3B85AE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7E592B41" w14:textId="232B6710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B639328" w14:textId="2FF2AAD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atient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1)</w:t>
            </w:r>
          </w:p>
          <w:p w14:paraId="3DDD69DB" w14:textId="49EF8CD3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="NewCaledonia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rofessional</w:t>
            </w:r>
            <w:r w:rsidR="00442373">
              <w:rPr>
                <w:rFonts w:asciiTheme="majorHAnsi" w:hAnsiTheme="majorHAnsi"/>
                <w:sz w:val="18"/>
                <w:szCs w:val="18"/>
                <w:lang w:val="en-US"/>
              </w:rPr>
              <w:t>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7)</w:t>
            </w:r>
          </w:p>
        </w:tc>
        <w:tc>
          <w:tcPr>
            <w:tcW w:w="1276" w:type="dxa"/>
          </w:tcPr>
          <w:p w14:paraId="7232B92B" w14:textId="6E38B56B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sychiatric patients</w:t>
            </w:r>
          </w:p>
        </w:tc>
        <w:tc>
          <w:tcPr>
            <w:tcW w:w="1133" w:type="dxa"/>
          </w:tcPr>
          <w:p w14:paraId="1EF692D2" w14:textId="1094B10D" w:rsidR="00F24451" w:rsidRPr="00E07E6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746B40DA" w14:textId="77777777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418" w:type="dxa"/>
          </w:tcPr>
          <w:p w14:paraId="51A3DEBC" w14:textId="77777777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709" w:type="dxa"/>
            <w:noWrap/>
          </w:tcPr>
          <w:p w14:paraId="16A4AFBC" w14:textId="77777777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709" w:type="dxa"/>
            <w:noWrap/>
          </w:tcPr>
          <w:p w14:paraId="46F6862E" w14:textId="3358F7D8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7A86661A" w14:textId="7728F52E" w:rsidR="00F24451" w:rsidRPr="00D04B4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7952CC22" w14:textId="77777777" w:rsidR="00F24451" w:rsidRPr="00311A0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1173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Perceived stigma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 and discrimination </w:t>
            </w:r>
          </w:p>
          <w:p w14:paraId="1107FA05" w14:textId="35AC043D" w:rsidR="00F24451" w:rsidRPr="003977E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1D6DA3" w14:paraId="5EDAF4E5" w14:textId="569653D1" w:rsidTr="000569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65D06348" w14:textId="352A2E24" w:rsidR="00F24451" w:rsidRPr="001D6DA3" w:rsidRDefault="00F24451" w:rsidP="00F24451"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Sweden</w:t>
            </w:r>
          </w:p>
        </w:tc>
      </w:tr>
      <w:tr w:rsidR="00F24451" w:rsidRPr="00953B37" w14:paraId="467C696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7BCE42D" w14:textId="21774A26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Eivergård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7864581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Qualitative </w:t>
            </w:r>
          </w:p>
          <w:p w14:paraId="3C9349D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48A6AB0" w14:textId="05FA56AB" w:rsidR="00F24451" w:rsidRPr="00953159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D2BC1B3" w14:textId="0AF6CD2C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sychiatric staff</w:t>
            </w:r>
          </w:p>
        </w:tc>
        <w:tc>
          <w:tcPr>
            <w:tcW w:w="1276" w:type="dxa"/>
          </w:tcPr>
          <w:p w14:paraId="02B2A8C1" w14:textId="3929BF11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Women Patients in forensic care</w:t>
            </w:r>
          </w:p>
        </w:tc>
        <w:tc>
          <w:tcPr>
            <w:tcW w:w="1133" w:type="dxa"/>
          </w:tcPr>
          <w:p w14:paraId="1B00947C" w14:textId="77777777" w:rsidR="00F24451" w:rsidRPr="002F243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004D1E83" w14:textId="1193BDD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29983A51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0020E24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9E565B3" w14:textId="6BE72364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707B701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1D45B34F" w14:textId="77777777" w:rsidR="00F24451" w:rsidRPr="003C5C7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3C5C7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 in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gender</w:t>
            </w:r>
            <w:r w:rsidRPr="003C5C7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and mental illness</w:t>
            </w:r>
          </w:p>
          <w:p w14:paraId="4A87600B" w14:textId="6FDB93B1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46B64C01" w14:textId="5D6F0FB1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1C12BA30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Löve </w:t>
            </w:r>
          </w:p>
          <w:p w14:paraId="664B37E2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9)</w:t>
            </w:r>
          </w:p>
          <w:p w14:paraId="01236B64" w14:textId="695112CD" w:rsidR="00DE3D98" w:rsidRPr="00E24E46" w:rsidRDefault="00DE3D98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4" w:type="dxa"/>
            <w:noWrap/>
            <w:hideMark/>
          </w:tcPr>
          <w:p w14:paraId="649DBBF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953159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Quantitative </w:t>
            </w:r>
          </w:p>
          <w:p w14:paraId="513B7EB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F1C50DA" w14:textId="55BDE8A2" w:rsidR="00F24451" w:rsidRPr="002F243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65722BCB" w14:textId="3EA76AC1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 w:rsidRPr="00D6652A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General public (n=3246)</w:t>
            </w:r>
          </w:p>
        </w:tc>
        <w:tc>
          <w:tcPr>
            <w:tcW w:w="1276" w:type="dxa"/>
          </w:tcPr>
          <w:p w14:paraId="6303B6AE" w14:textId="580909E2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 w:rsidRPr="00D6652A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  <w:t>Depression</w:t>
            </w:r>
          </w:p>
        </w:tc>
        <w:tc>
          <w:tcPr>
            <w:tcW w:w="1133" w:type="dxa"/>
          </w:tcPr>
          <w:p w14:paraId="52AFB436" w14:textId="3CF01FE0" w:rsidR="00F24451" w:rsidRPr="002F243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C707881" w14:textId="5DFB4033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F50D23F" w14:textId="76CE892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2C56B6D4" w14:textId="371E9B8A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5B0B1C5" w14:textId="10DADB60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6A0825F" w14:textId="2C41BEAE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66B8C1E5" w14:textId="0990A445" w:rsidR="00F24451" w:rsidRPr="004A2FCA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Political ideology and </w:t>
            </w:r>
            <w:r w:rsidRPr="004A2FC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tigmatizing attitudes towards depression</w:t>
            </w:r>
          </w:p>
          <w:p w14:paraId="08B9EF2B" w14:textId="71926817" w:rsidR="00F24451" w:rsidRPr="002F243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68203F" w14:paraId="2E989E2C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DA3509C" w14:textId="40A98F9F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Ohl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43F79BA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1C7251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0D1B4E2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D585F6B" w14:textId="18B02103" w:rsidR="00F24451" w:rsidRPr="00953159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CBD013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Newspaper articles </w:t>
            </w:r>
          </w:p>
          <w:p w14:paraId="1251512F" w14:textId="59E4DC38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 =691)</w:t>
            </w:r>
          </w:p>
        </w:tc>
        <w:tc>
          <w:tcPr>
            <w:tcW w:w="1276" w:type="dxa"/>
          </w:tcPr>
          <w:p w14:paraId="54A42C39" w14:textId="3BE13B7E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4AB420DF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x)</w:t>
            </w:r>
          </w:p>
          <w:p w14:paraId="394170BB" w14:textId="77777777" w:rsidR="00F24451" w:rsidRPr="002F243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1E8E9099" w14:textId="7B5DEB84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1418" w:type="dxa"/>
          </w:tcPr>
          <w:p w14:paraId="5E4E0F2D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3A92A2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BC22CB3" w14:textId="5D21255B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 xml:space="preserve">X </w:t>
            </w:r>
          </w:p>
        </w:tc>
        <w:tc>
          <w:tcPr>
            <w:tcW w:w="709" w:type="dxa"/>
            <w:noWrap/>
          </w:tcPr>
          <w:p w14:paraId="23399A7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328DC58E" w14:textId="77777777" w:rsidR="00C44E94" w:rsidRDefault="00C44E94" w:rsidP="00C44E94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Mental health in the media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</w:t>
            </w:r>
          </w:p>
          <w:p w14:paraId="73E83726" w14:textId="37EF1DDF" w:rsidR="00F24451" w:rsidRPr="00C44E94" w:rsidRDefault="00F24451" w:rsidP="00C44E94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1D6DA3" w14:paraId="7F235D3F" w14:textId="6018ED61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5A8EA5DE" w14:textId="29B32203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5439D02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3F285CF7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966F199" w14:textId="6B59CD2D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3DA7B03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6F33955B" w14:textId="77777777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0674AEB5" w14:textId="3B282C8B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28111C">
              <w:rPr>
                <w:rFonts w:asciiTheme="majorHAnsi" w:hAnsiTheme="majorHAnsi"/>
                <w:sz w:val="18"/>
                <w:szCs w:val="18"/>
                <w:lang w:val="en-US"/>
              </w:rPr>
              <w:t>People with schizophrenia</w:t>
            </w:r>
          </w:p>
        </w:tc>
        <w:tc>
          <w:tcPr>
            <w:tcW w:w="1133" w:type="dxa"/>
          </w:tcPr>
          <w:p w14:paraId="7EE20974" w14:textId="2084170A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73FF9D33" w14:textId="07E0BA0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610731E1" w14:textId="31CBD6E3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5D4F52C5" w14:textId="6A9E96AC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72747C0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8F87813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37579B40" w14:textId="6F211707" w:rsidR="00F24451" w:rsidRPr="00E24E46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A</w:t>
            </w:r>
            <w:r w:rsidRPr="004D0AE9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titudes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, intended behavior,</w:t>
            </w:r>
            <w:r w:rsidRPr="004D0AE9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and stigma </w:t>
            </w:r>
          </w:p>
        </w:tc>
      </w:tr>
      <w:tr w:rsidR="00F24451" w:rsidRPr="0068203F" w14:paraId="7A871269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75B06ABE" w14:textId="52C8DDDE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Jormfeldt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7EF462B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007B005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BFBE4CA" w14:textId="637D6618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984C883" w14:textId="233382CF" w:rsidR="00F24451" w:rsidRPr="00B52B9A" w:rsidRDefault="00442373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Letters</w:t>
            </w:r>
            <w:r w:rsidR="00F24451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from members (n=24)</w:t>
            </w:r>
          </w:p>
        </w:tc>
        <w:tc>
          <w:tcPr>
            <w:tcW w:w="1276" w:type="dxa"/>
          </w:tcPr>
          <w:p w14:paraId="560D2D18" w14:textId="35F71E6B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Schizophrenia</w:t>
            </w:r>
          </w:p>
        </w:tc>
        <w:tc>
          <w:tcPr>
            <w:tcW w:w="1133" w:type="dxa"/>
          </w:tcPr>
          <w:p w14:paraId="5287D3F3" w14:textId="6456B244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 xml:space="preserve">X </w:t>
            </w:r>
          </w:p>
        </w:tc>
        <w:tc>
          <w:tcPr>
            <w:tcW w:w="992" w:type="dxa"/>
          </w:tcPr>
          <w:p w14:paraId="3FDAF023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4D3B46E8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61C041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2BD640C6" w14:textId="6D01D67B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  <w:lang w:val="en-US"/>
              </w:rPr>
              <w:t>X</w:t>
            </w:r>
          </w:p>
        </w:tc>
        <w:tc>
          <w:tcPr>
            <w:tcW w:w="709" w:type="dxa"/>
            <w:noWrap/>
          </w:tcPr>
          <w:p w14:paraId="557FB1FD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7A8E2F94" w14:textId="77777777" w:rsidR="00F24451" w:rsidRPr="00DD4A9B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DD4A9B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Stigma and discrimination regarding housing support </w:t>
            </w:r>
          </w:p>
          <w:p w14:paraId="1EDC0A62" w14:textId="0A2E087C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00785C22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13169BE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Löve </w:t>
            </w:r>
          </w:p>
          <w:p w14:paraId="768940FE" w14:textId="5FB24AE7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6)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</w:t>
            </w:r>
          </w:p>
        </w:tc>
        <w:tc>
          <w:tcPr>
            <w:tcW w:w="1134" w:type="dxa"/>
            <w:noWrap/>
          </w:tcPr>
          <w:p w14:paraId="55F0788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Quantitative </w:t>
            </w:r>
          </w:p>
          <w:p w14:paraId="054DAF77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A8F538D" w14:textId="230822E3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78504B1" w14:textId="0EF49A69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EE3B8C">
              <w:rPr>
                <w:rFonts w:asciiTheme="majorHAnsi" w:hAnsiTheme="majorHAnsi"/>
                <w:sz w:val="18"/>
                <w:szCs w:val="18"/>
                <w:lang w:val="en-US"/>
              </w:rPr>
              <w:t>Young Swedish men (n=1609690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</w:tcPr>
          <w:p w14:paraId="0511C42F" w14:textId="63C057C2" w:rsidR="00F24451" w:rsidRPr="0028111C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EE3B8C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Non-psychotic disorders</w:t>
            </w:r>
          </w:p>
        </w:tc>
        <w:tc>
          <w:tcPr>
            <w:tcW w:w="1133" w:type="dxa"/>
          </w:tcPr>
          <w:p w14:paraId="159FF64D" w14:textId="77777777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4B8966E" w14:textId="64F3A79C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286FC51E" w14:textId="46C9F45E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62E9CA7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E0A1F43" w14:textId="16EBDF5A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 xml:space="preserve">X </w:t>
            </w:r>
          </w:p>
        </w:tc>
        <w:tc>
          <w:tcPr>
            <w:tcW w:w="709" w:type="dxa"/>
            <w:noWrap/>
          </w:tcPr>
          <w:p w14:paraId="255E1EDD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71E42F92" w14:textId="2E4BEA44" w:rsidR="00F24451" w:rsidRPr="00C44E9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Mental illness</w:t>
            </w:r>
            <w:r w:rsidR="00C44E9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, </w:t>
            </w:r>
            <w:r w:rsidR="00FB7295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m</w:t>
            </w:r>
            <w:r w:rsidRPr="00C44E9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rginalization and mortality </w:t>
            </w:r>
          </w:p>
          <w:p w14:paraId="26D2CFBD" w14:textId="2DF0EE59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2D71CBA6" w14:textId="36EBA724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0ABD2CC1" w14:textId="3F979D7A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irnezami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2A207C0A" w14:textId="0002171E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6B3D9D08" w14:textId="77777777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5806345" w14:textId="0A2F2DE4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4A47592C" w14:textId="596FD950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743295A5" w14:textId="2E34C10E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500)</w:t>
            </w:r>
          </w:p>
        </w:tc>
        <w:tc>
          <w:tcPr>
            <w:tcW w:w="1276" w:type="dxa"/>
          </w:tcPr>
          <w:p w14:paraId="68CCBB4B" w14:textId="67A8B3F7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</w:t>
            </w:r>
            <w:r w:rsidRPr="0030685F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ental illness</w:t>
            </w: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 in general</w:t>
            </w:r>
          </w:p>
        </w:tc>
        <w:tc>
          <w:tcPr>
            <w:tcW w:w="1133" w:type="dxa"/>
          </w:tcPr>
          <w:p w14:paraId="305D3AD1" w14:textId="455F0196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F6AD2F4" w14:textId="596FCE8E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72859881" w14:textId="303EAC75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796CFBD8" w14:textId="6C116611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5068CF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75BF278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0977CF19" w14:textId="32F0B8F1" w:rsidR="00F24451" w:rsidRPr="00C25407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</w:t>
            </w:r>
            <w:r w:rsidRPr="00FD39F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tigmatizing attitudes </w:t>
            </w:r>
          </w:p>
        </w:tc>
      </w:tr>
      <w:tr w:rsidR="00F24451" w:rsidRPr="0068203F" w14:paraId="3216C40A" w14:textId="54509C5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019E61EC" w14:textId="12480DC1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Sve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4E4FECE7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170342B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D08C1D2" w14:textId="4F004BFC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4BC83E0E" w14:textId="57F3B816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  <w:lang w:val="en-US" w:eastAsia="da-DK"/>
              </w:rPr>
            </w:pPr>
            <w:r w:rsidRPr="00D6652A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Employees public services (n=1027)</w:t>
            </w:r>
          </w:p>
        </w:tc>
        <w:tc>
          <w:tcPr>
            <w:tcW w:w="1276" w:type="dxa"/>
          </w:tcPr>
          <w:p w14:paraId="7F778D11" w14:textId="11FB20E2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Depression and psychoses</w:t>
            </w:r>
          </w:p>
        </w:tc>
        <w:tc>
          <w:tcPr>
            <w:tcW w:w="1133" w:type="dxa"/>
          </w:tcPr>
          <w:p w14:paraId="1846A04A" w14:textId="113A2A5B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58BD38BC" w14:textId="7EB211F9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3238C896" w14:textId="702BBB4C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4006DF7" w14:textId="0A38704C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5F8788A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6D92C184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338AA087" w14:textId="3BEA0939" w:rsidR="00F24451" w:rsidRPr="00C25407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9512FB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</w:p>
        </w:tc>
      </w:tr>
      <w:tr w:rsidR="00F24451" w:rsidRPr="0068203F" w14:paraId="0253541E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5856761A" w14:textId="6A6C43FC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llerby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678FE0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7AB71AF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7FDB258" w14:textId="1C709265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AAF86DA" w14:textId="25ACF97F" w:rsidR="00F24451" w:rsidRPr="00D6652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Relatives 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65)</w:t>
            </w:r>
          </w:p>
        </w:tc>
        <w:tc>
          <w:tcPr>
            <w:tcW w:w="1276" w:type="dxa"/>
          </w:tcPr>
          <w:p w14:paraId="2AD52B78" w14:textId="4059EEDD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Schizophrenia</w:t>
            </w:r>
          </w:p>
        </w:tc>
        <w:tc>
          <w:tcPr>
            <w:tcW w:w="1133" w:type="dxa"/>
          </w:tcPr>
          <w:p w14:paraId="4EF15F01" w14:textId="552D735E" w:rsidR="00F24451" w:rsidRPr="00C25407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  <w:r>
              <w:rPr>
                <w:rFonts w:cstheme="minorHAnsi"/>
                <w:sz w:val="18"/>
                <w:szCs w:val="18"/>
              </w:rPr>
              <w:t xml:space="preserve"> relatives</w:t>
            </w:r>
          </w:p>
        </w:tc>
        <w:tc>
          <w:tcPr>
            <w:tcW w:w="992" w:type="dxa"/>
          </w:tcPr>
          <w:p w14:paraId="1CD67CFC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6B859E4B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0169FC8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EFC6AE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49F4445" w14:textId="4BAFCA3E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31EE9859" w14:textId="77777777" w:rsidR="00F24451" w:rsidRPr="00DD4A9B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DD4A9B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Stigma among relatives </w:t>
            </w:r>
          </w:p>
          <w:p w14:paraId="5D0ACC7A" w14:textId="77EC3794" w:rsidR="00F24451" w:rsidRPr="009512FB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509152DD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3D57005" w14:textId="45971D6F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Sve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5150F3B4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litative</w:t>
            </w:r>
          </w:p>
          <w:p w14:paraId="6E3737AC" w14:textId="13C88345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1F4262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ublic sector e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mployees</w:t>
            </w:r>
          </w:p>
          <w:p w14:paraId="575FA2BD" w14:textId="3E696703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n=24</w:t>
            </w:r>
          </w:p>
        </w:tc>
        <w:tc>
          <w:tcPr>
            <w:tcW w:w="1276" w:type="dxa"/>
          </w:tcPr>
          <w:p w14:paraId="6CA1AFD6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0AF3242D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</w:p>
        </w:tc>
        <w:tc>
          <w:tcPr>
            <w:tcW w:w="1133" w:type="dxa"/>
          </w:tcPr>
          <w:p w14:paraId="2CBF7AF6" w14:textId="7777777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48DCF414" w14:textId="11E3851A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5F8C6C65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2927435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24E7874" w14:textId="607600B3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</w:tcPr>
          <w:p w14:paraId="776FE7E8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2A05AD18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Employ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ee</w:t>
            </w: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 attitude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nd intended behavior </w:t>
            </w: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 people with mental illness</w:t>
            </w:r>
          </w:p>
          <w:p w14:paraId="1B20B375" w14:textId="0E60AD9C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9948E9" w14:paraId="5B56AADB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3D89EF9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lastRenderedPageBreak/>
              <w:t xml:space="preserve">Brain </w:t>
            </w:r>
          </w:p>
          <w:p w14:paraId="2D6ECFF8" w14:textId="1857867C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70CEF63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4EC8C4DE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F2D2AA6" w14:textId="58D46BF6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2C9D5B4" w14:textId="26173B26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eople with schizophrenia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11)</w:t>
            </w:r>
          </w:p>
        </w:tc>
        <w:tc>
          <w:tcPr>
            <w:tcW w:w="1276" w:type="dxa"/>
          </w:tcPr>
          <w:p w14:paraId="24184B76" w14:textId="6444F266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Schizophrenia</w:t>
            </w:r>
          </w:p>
        </w:tc>
        <w:tc>
          <w:tcPr>
            <w:tcW w:w="1133" w:type="dxa"/>
          </w:tcPr>
          <w:p w14:paraId="5313A503" w14:textId="44142BD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33AE584E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427E779C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8BF7C4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50EA8A0" w14:textId="54E2A973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0E67C1E4" w14:textId="168B9285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380C7D2" w14:textId="77777777" w:rsidR="00F24451" w:rsidRPr="009430C9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Perceived discrimination and stigma</w:t>
            </w:r>
          </w:p>
          <w:p w14:paraId="3D861168" w14:textId="683E9096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0B190831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1BCF1BDC" w14:textId="644086F1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a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 </w:t>
            </w:r>
          </w:p>
        </w:tc>
        <w:tc>
          <w:tcPr>
            <w:tcW w:w="1134" w:type="dxa"/>
            <w:noWrap/>
          </w:tcPr>
          <w:p w14:paraId="1A85BD3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17B8D5E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736C8A6E" w14:textId="433DAAA0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5E373708" w14:textId="77777777" w:rsidR="00F24451" w:rsidRPr="009B539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9B5394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Police officer</w:t>
            </w:r>
          </w:p>
          <w:p w14:paraId="2607910D" w14:textId="074718AF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9B5394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(n=120)</w:t>
            </w:r>
          </w:p>
        </w:tc>
        <w:tc>
          <w:tcPr>
            <w:tcW w:w="1276" w:type="dxa"/>
          </w:tcPr>
          <w:p w14:paraId="0B547991" w14:textId="4D8A9ED5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190724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42C85AFC" w14:textId="7777777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1B574EF0" w14:textId="59FC2021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7F7C1B69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7347D4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3B63F65" w14:textId="38696828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51AAC72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6380B46A" w14:textId="2BF71CE7" w:rsidR="00C44E94" w:rsidRPr="00C44E94" w:rsidRDefault="00C44E94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dvTT86d47313"/>
                <w:b/>
                <w:b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 w:cs="AdvTT86d47313"/>
                <w:b/>
                <w:bCs/>
                <w:sz w:val="18"/>
                <w:szCs w:val="18"/>
                <w:lang w:val="en-US"/>
              </w:rPr>
              <w:t>Intervention to reduce stigma</w:t>
            </w:r>
          </w:p>
          <w:p w14:paraId="1FA8001C" w14:textId="2FC797B0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450FDD98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648BB5A2" w14:textId="1D286E45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b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331AFFDE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2DD6C75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EC3E18A" w14:textId="1713136E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BB0553C" w14:textId="4703047D" w:rsidR="00F24451" w:rsidRPr="009B539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People with mental illnes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56)</w:t>
            </w:r>
          </w:p>
        </w:tc>
        <w:tc>
          <w:tcPr>
            <w:tcW w:w="1276" w:type="dxa"/>
          </w:tcPr>
          <w:p w14:paraId="56C29A10" w14:textId="59D01ADB" w:rsidR="00F24451" w:rsidRPr="00190724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029D4BA8" w14:textId="1FA32F88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676C187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38F35C0F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B1F793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317A6E61" w14:textId="5263446E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40E93DA7" w14:textId="45450980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48A4FAA" w14:textId="77777777" w:rsidR="00F24451" w:rsidRPr="009430C9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9430C9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Perceived discrimination and stigma</w:t>
            </w:r>
          </w:p>
          <w:p w14:paraId="4EEF1545" w14:textId="51DD2A4B" w:rsidR="00F24451" w:rsidRPr="00A72957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dvTT86d47313"/>
                <w:sz w:val="18"/>
                <w:szCs w:val="18"/>
                <w:lang w:val="en-US"/>
              </w:rPr>
            </w:pPr>
          </w:p>
        </w:tc>
      </w:tr>
      <w:tr w:rsidR="00F24451" w:rsidRPr="0068203F" w14:paraId="580BBC14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5B5AAA24" w14:textId="70E775AF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årte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7A9A9CC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187E69C6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403E178C" w14:textId="2CAC561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A2F522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Mental health nurses</w:t>
            </w:r>
          </w:p>
          <w:p w14:paraId="291A21FD" w14:textId="746F12A8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256)</w:t>
            </w:r>
          </w:p>
        </w:tc>
        <w:tc>
          <w:tcPr>
            <w:tcW w:w="1276" w:type="dxa"/>
          </w:tcPr>
          <w:p w14:paraId="6A96AF5D" w14:textId="642BA03B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31D2756D" w14:textId="7777777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71EFACFD" w14:textId="78AED22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12CC5050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331BDD7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664CC475" w14:textId="65C1BA8C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2A19B72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541E81AC" w14:textId="77777777" w:rsidR="00F24451" w:rsidRPr="00EE3B8C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E3B8C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among nurses </w:t>
            </w:r>
          </w:p>
          <w:p w14:paraId="379486FF" w14:textId="6A6F77D6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67D8D21B" w14:textId="683D3C99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2E6B7A71" w14:textId="6677857B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Sve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4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347A9044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7DAA021F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3022E5A7" w14:textId="51553185" w:rsidR="00FB7295" w:rsidRPr="007744DC" w:rsidRDefault="00FB7295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0105DC6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ublic sector e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mployees</w:t>
            </w:r>
          </w:p>
          <w:p w14:paraId="3DDCA10A" w14:textId="4C59A0EB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n = 406</w:t>
            </w:r>
          </w:p>
        </w:tc>
        <w:tc>
          <w:tcPr>
            <w:tcW w:w="1276" w:type="dxa"/>
          </w:tcPr>
          <w:p w14:paraId="7506747A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497A2C3E" w14:textId="7777777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0DB08436" w14:textId="286BC53B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A19101B" w14:textId="1084B25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44E60F6" w14:textId="6E367450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5D0F389" w14:textId="4773E614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7C1BADA0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4CE0D1AE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523C73E5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Employ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ee</w:t>
            </w: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 attitude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nd intended behavior </w:t>
            </w:r>
            <w:r w:rsidRPr="00792B42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 people with mental illness</w:t>
            </w:r>
          </w:p>
          <w:p w14:paraId="104AA675" w14:textId="257F3CE7" w:rsidR="00F24451" w:rsidRPr="008059C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68203F" w14:paraId="31A397A4" w14:textId="428A1036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6E2BA5B3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Ewalds-Kvist </w:t>
            </w:r>
          </w:p>
          <w:p w14:paraId="0074B809" w14:textId="0C1126FC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a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11DE5D4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5BA4FCE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3043685" w14:textId="1D50221E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5A18035B" w14:textId="7AA9B55E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Student nurses</w:t>
            </w:r>
            <w:r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421)</w:t>
            </w:r>
          </w:p>
        </w:tc>
        <w:tc>
          <w:tcPr>
            <w:tcW w:w="1276" w:type="dxa"/>
          </w:tcPr>
          <w:p w14:paraId="33F3B216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2CDA1D4F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24731C53" w14:textId="67651B6D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E788BDC" w14:textId="7306100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92D5CA2" w14:textId="1EFD176E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3AC5E19" w14:textId="1D11A681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6A2DC1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10E1631A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x)</w:t>
            </w:r>
          </w:p>
        </w:tc>
        <w:tc>
          <w:tcPr>
            <w:tcW w:w="5103" w:type="dxa"/>
          </w:tcPr>
          <w:p w14:paraId="3718402D" w14:textId="77777777" w:rsidR="00F24451" w:rsidRPr="009512FB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9512FB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</w:p>
          <w:p w14:paraId="459CCD98" w14:textId="26399538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68203F" w14:paraId="5E5FB30C" w14:textId="2B88223A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418BA231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Ewalds-Kvist</w:t>
            </w:r>
          </w:p>
          <w:p w14:paraId="6BFD3515" w14:textId="4262EE84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b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2B0647E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  <w:r w:rsidRPr="00ED0B74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</w:t>
            </w:r>
          </w:p>
          <w:p w14:paraId="4B47E4C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A07B019" w14:textId="0A1E414A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5204748D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15C0964F" w14:textId="0FF81DDE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2391)</w:t>
            </w:r>
          </w:p>
        </w:tc>
        <w:tc>
          <w:tcPr>
            <w:tcW w:w="1276" w:type="dxa"/>
          </w:tcPr>
          <w:p w14:paraId="035C4851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7CB86DC3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2F62A42F" w14:textId="46A32B14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3CEA4308" w14:textId="38B9411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102F5100" w14:textId="219A70E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3FB6974" w14:textId="6C478E69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F094DB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2F79018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2095D507" w14:textId="45BB7359" w:rsidR="00F24451" w:rsidRPr="002C73AD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9512FB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Stigmatizing 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nd sex, age, and real-life experiences </w:t>
            </w:r>
          </w:p>
        </w:tc>
      </w:tr>
      <w:tr w:rsidR="00F24451" w:rsidRPr="0068203F" w14:paraId="01A68FDF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BB6BF52" w14:textId="7A0ECC05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a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3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24B5E25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70B7F2B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CD66F8C" w14:textId="77777777" w:rsidR="00F24451" w:rsidRPr="00B52B9A" w:rsidRDefault="00F24451" w:rsidP="00442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98247FD" w14:textId="46EDCE9D" w:rsidR="00F24451" w:rsidRPr="00B52B9A" w:rsidRDefault="00442373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P</w:t>
            </w:r>
            <w:r w:rsidR="00F24451" w:rsidRPr="00B52B9A">
              <w:rPr>
                <w:rFonts w:asciiTheme="majorHAnsi" w:hAnsiTheme="majorHAnsi"/>
                <w:sz w:val="18"/>
                <w:szCs w:val="18"/>
                <w:lang w:val="en-US"/>
              </w:rPr>
              <w:t>rofessionals</w:t>
            </w:r>
            <w:r w:rsidR="00F24451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(n=140) and PMI (n=141)</w:t>
            </w:r>
          </w:p>
        </w:tc>
        <w:tc>
          <w:tcPr>
            <w:tcW w:w="1276" w:type="dxa"/>
          </w:tcPr>
          <w:p w14:paraId="1610B81D" w14:textId="6F8BACB8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1A73E61D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6B4F9523" w14:textId="5C6DF0EC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67195F2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364CD6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D291859" w14:textId="00C08519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0C97FB0E" w14:textId="74BED11E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(X)</w:t>
            </w:r>
          </w:p>
        </w:tc>
        <w:tc>
          <w:tcPr>
            <w:tcW w:w="5103" w:type="dxa"/>
          </w:tcPr>
          <w:p w14:paraId="385BF9B9" w14:textId="184C98BB" w:rsidR="00C44E94" w:rsidRPr="00C44E94" w:rsidRDefault="00C44E94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Attitudes towards people with mental illness</w:t>
            </w:r>
          </w:p>
          <w:p w14:paraId="3D871111" w14:textId="2C1C40D7" w:rsidR="00F24451" w:rsidRPr="009512FB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21A8710E" w14:textId="2F1A2BBC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1864B465" w14:textId="0AB5E841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ög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0B69D3C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360B5E2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6333E66B" w14:textId="52F04FD8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24E3ED6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44A41590" w14:textId="57167AA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2391)</w:t>
            </w:r>
          </w:p>
        </w:tc>
        <w:tc>
          <w:tcPr>
            <w:tcW w:w="1276" w:type="dxa"/>
          </w:tcPr>
          <w:p w14:paraId="0A4C8C4D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2486B42A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46785552" w14:textId="4A57C754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48E48E65" w14:textId="3E451CA9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673E5797" w14:textId="021A6014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591B8910" w14:textId="02433469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1065FDC3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33C4D83D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7BB38FFF" w14:textId="77777777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wards</w:t>
            </w: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people with mental illness</w:t>
            </w:r>
          </w:p>
          <w:p w14:paraId="1A0C9BFF" w14:textId="68340634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953B37" w14:paraId="6FE9C7E3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2AFBE188" w14:textId="32BE0D56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Lund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40127542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1F2936BA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1C07D974" w14:textId="2EDEF8F2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DD17FC8" w14:textId="3B011FA6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sers mental health services</w:t>
            </w:r>
          </w:p>
          <w:p w14:paraId="742DEFB5" w14:textId="591FE7C8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n=200</w:t>
            </w:r>
          </w:p>
        </w:tc>
        <w:tc>
          <w:tcPr>
            <w:tcW w:w="1276" w:type="dxa"/>
          </w:tcPr>
          <w:p w14:paraId="2151F847" w14:textId="380BD27A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60AE89A4" w14:textId="38965E99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 xml:space="preserve">X </w:t>
            </w:r>
          </w:p>
        </w:tc>
        <w:tc>
          <w:tcPr>
            <w:tcW w:w="992" w:type="dxa"/>
          </w:tcPr>
          <w:p w14:paraId="22E34E38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053C7491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7B50975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DCA0AEA" w14:textId="7BB7E9F9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2B11A307" w14:textId="5997DFDB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3273ABB4" w14:textId="77777777" w:rsidR="00F24451" w:rsidRPr="00735E1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1173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Perceived stigma and discrimination </w:t>
            </w:r>
          </w:p>
          <w:p w14:paraId="5EA80C39" w14:textId="352804F0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42969EA6" w14:textId="70C95129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5605F835" w14:textId="175173EA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Markström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9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6807B828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69F2EFC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2FADC39" w14:textId="5B5238A9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4496D9C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Health care students</w:t>
            </w:r>
          </w:p>
          <w:p w14:paraId="45F08055" w14:textId="6A2C99D3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167)</w:t>
            </w:r>
          </w:p>
        </w:tc>
        <w:tc>
          <w:tcPr>
            <w:tcW w:w="1276" w:type="dxa"/>
          </w:tcPr>
          <w:p w14:paraId="724CAD4C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316D20D2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4560DE67" w14:textId="5EBA7025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07702367" w14:textId="6FAE0EAF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3CB59AEC" w14:textId="03379C34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6CDF1E57" w14:textId="5DB32595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469BF32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709" w:type="dxa"/>
            <w:noWrap/>
            <w:hideMark/>
          </w:tcPr>
          <w:p w14:paraId="67CD1B21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x)</w:t>
            </w:r>
          </w:p>
        </w:tc>
        <w:tc>
          <w:tcPr>
            <w:tcW w:w="5103" w:type="dxa"/>
          </w:tcPr>
          <w:p w14:paraId="6AF03665" w14:textId="77777777" w:rsidR="00F24451" w:rsidRPr="00BA70E0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ttitudes </w:t>
            </w: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towards</w:t>
            </w:r>
            <w:r w:rsidRPr="00BA70E0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 people with mental illness</w:t>
            </w:r>
          </w:p>
          <w:p w14:paraId="763B95B1" w14:textId="7C54A48D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9948E9" w14:paraId="52C6F31F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3D0BC094" w14:textId="6850DDE4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Björkma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015D6CE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782814D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6E7C416" w14:textId="7D4B5B47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45A3D10" w14:textId="58EF5F73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9B5394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Nurses somatic or psychiatric care (n=120)</w:t>
            </w:r>
          </w:p>
        </w:tc>
        <w:tc>
          <w:tcPr>
            <w:tcW w:w="1276" w:type="dxa"/>
          </w:tcPr>
          <w:p w14:paraId="14E543B7" w14:textId="5A6A1563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B73164"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>Schizophrenia</w:t>
            </w:r>
            <w:r>
              <w:rPr>
                <w:rFonts w:asciiTheme="majorHAnsi" w:hAnsiTheme="majorHAnsi" w:cs="Garamond-BookItalic"/>
                <w:bCs/>
                <w:iCs/>
                <w:sz w:val="18"/>
                <w:szCs w:val="18"/>
                <w:lang w:val="en-US"/>
              </w:rPr>
              <w:t xml:space="preserve"> and mental illness </w:t>
            </w:r>
          </w:p>
        </w:tc>
        <w:tc>
          <w:tcPr>
            <w:tcW w:w="1133" w:type="dxa"/>
          </w:tcPr>
          <w:p w14:paraId="3A638019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163616E7" w14:textId="3396CD95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1418" w:type="dxa"/>
          </w:tcPr>
          <w:p w14:paraId="34194AE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95B2F1F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4A2BA2BC" w14:textId="3B598D31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070EE46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5103" w:type="dxa"/>
          </w:tcPr>
          <w:p w14:paraId="758A7640" w14:textId="77777777" w:rsidR="00F24451" w:rsidRPr="00BB644D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BB644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Attitudes towards PMI among nurses</w:t>
            </w:r>
          </w:p>
          <w:p w14:paraId="615D4903" w14:textId="722D9996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21374C3A" w14:textId="66EA949E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27512218" w14:textId="51579B1D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Ineland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  <w:hideMark/>
          </w:tcPr>
          <w:p w14:paraId="03E37C51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ntitative</w:t>
            </w:r>
          </w:p>
          <w:p w14:paraId="242AABBC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0103DC16" w14:textId="32C36795" w:rsidR="00F24451" w:rsidRPr="00AC2669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276" w:type="dxa"/>
          </w:tcPr>
          <w:p w14:paraId="570BE90D" w14:textId="77777777" w:rsidR="00442373" w:rsidRDefault="00F24451" w:rsidP="00442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General population</w:t>
            </w:r>
          </w:p>
          <w:p w14:paraId="376889E3" w14:textId="1787FD44" w:rsidR="00F24451" w:rsidRPr="002C73AD" w:rsidRDefault="00F24451" w:rsidP="00442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(n=500)</w:t>
            </w:r>
          </w:p>
        </w:tc>
        <w:tc>
          <w:tcPr>
            <w:tcW w:w="1276" w:type="dxa"/>
          </w:tcPr>
          <w:p w14:paraId="135D4328" w14:textId="77777777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 w:rsidRPr="00792B42"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 xml:space="preserve">Mental illness in general </w:t>
            </w:r>
          </w:p>
          <w:p w14:paraId="4C441D91" w14:textId="77777777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1133" w:type="dxa"/>
          </w:tcPr>
          <w:p w14:paraId="4386E6E9" w14:textId="4290E8E9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  <w:tc>
          <w:tcPr>
            <w:tcW w:w="992" w:type="dxa"/>
          </w:tcPr>
          <w:p w14:paraId="5EBAD5D7" w14:textId="69DCF9B2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46F91F7F" w14:textId="740AD5D9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0C1EE9AC" w14:textId="1E0528C0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18F72F60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5DE12437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50547233" w14:textId="0D699932" w:rsidR="00F24451" w:rsidRPr="002C73AD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>S</w:t>
            </w:r>
            <w:r w:rsidRPr="00FD39FA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tigmatizing attitudes </w:t>
            </w:r>
          </w:p>
        </w:tc>
      </w:tr>
      <w:tr w:rsidR="00F24451" w:rsidRPr="0068203F" w14:paraId="653D05C0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068C57C9" w14:textId="194C8ECF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Lund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290F60CF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4E01B539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1106597" w14:textId="7EF87F45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BABBE0D" w14:textId="1E377B52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sers mental health services</w:t>
            </w:r>
          </w:p>
          <w:p w14:paraId="7D163073" w14:textId="641A53AD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n= 150</w:t>
            </w:r>
          </w:p>
        </w:tc>
        <w:tc>
          <w:tcPr>
            <w:tcW w:w="1276" w:type="dxa"/>
          </w:tcPr>
          <w:p w14:paraId="574DA529" w14:textId="75901685" w:rsidR="00F24451" w:rsidRPr="00792B42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58C5F99F" w14:textId="33BCEC85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3E063FE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418" w:type="dxa"/>
          </w:tcPr>
          <w:p w14:paraId="10CE2D0E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0A32509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1DD0B7E4" w14:textId="71CA7C0F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6B2B75B3" w14:textId="0006522D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0D8B2C3E" w14:textId="77777777" w:rsidR="00F24451" w:rsidRPr="00735E1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E1173D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Perceived stigma and discrimination </w:t>
            </w:r>
          </w:p>
          <w:p w14:paraId="7D4F45FD" w14:textId="5182B900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</w:p>
        </w:tc>
      </w:tr>
      <w:tr w:rsidR="00F24451" w:rsidRPr="0068203F" w14:paraId="562398EE" w14:textId="77777777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</w:tcPr>
          <w:p w14:paraId="4BC19262" w14:textId="68421A3B" w:rsidR="00F24451" w:rsidRPr="00E24E46" w:rsidRDefault="00F24451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Lund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  <w:noWrap/>
          </w:tcPr>
          <w:p w14:paraId="4AF541EB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3DEEB13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C199F47" w14:textId="1F002864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023BEE5" w14:textId="30A152F2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lastRenderedPageBreak/>
              <w:t>Users mental health services</w:t>
            </w:r>
          </w:p>
          <w:p w14:paraId="5E00534A" w14:textId="6108FB66" w:rsidR="00F24451" w:rsidRPr="00B52B9A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lastRenderedPageBreak/>
              <w:t>n=200</w:t>
            </w:r>
          </w:p>
        </w:tc>
        <w:tc>
          <w:tcPr>
            <w:tcW w:w="1276" w:type="dxa"/>
          </w:tcPr>
          <w:p w14:paraId="4D881852" w14:textId="3329E98B" w:rsidR="00F24451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lastRenderedPageBreak/>
              <w:t>Mental illness in general</w:t>
            </w:r>
          </w:p>
        </w:tc>
        <w:tc>
          <w:tcPr>
            <w:tcW w:w="1133" w:type="dxa"/>
          </w:tcPr>
          <w:p w14:paraId="7919E4D7" w14:textId="69F15941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992" w:type="dxa"/>
          </w:tcPr>
          <w:p w14:paraId="716D1140" w14:textId="6AF9F1B2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cstheme="minorHAnsi"/>
                <w:sz w:val="18"/>
                <w:szCs w:val="18"/>
              </w:rPr>
              <w:t>X?</w:t>
            </w:r>
          </w:p>
        </w:tc>
        <w:tc>
          <w:tcPr>
            <w:tcW w:w="1418" w:type="dxa"/>
          </w:tcPr>
          <w:p w14:paraId="003BBBE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0EA4B6A2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</w:tcPr>
          <w:p w14:paraId="5FFF2849" w14:textId="11BA26C3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  <w:noWrap/>
          </w:tcPr>
          <w:p w14:paraId="5AB97302" w14:textId="2D6DCC4D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6843680F" w14:textId="77777777" w:rsidR="00F24451" w:rsidRPr="00C44E9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 xml:space="preserve">Perceived stigma and discrimination </w:t>
            </w:r>
          </w:p>
          <w:p w14:paraId="177DF4C3" w14:textId="37F7CE0E" w:rsidR="00F24451" w:rsidRPr="00C44E94" w:rsidRDefault="00F24451" w:rsidP="00F24451">
            <w:pPr>
              <w:tabs>
                <w:tab w:val="left" w:pos="64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</w:p>
        </w:tc>
      </w:tr>
      <w:tr w:rsidR="00F24451" w:rsidRPr="0068203F" w14:paraId="776DD8CB" w14:textId="52ADF195" w:rsidTr="00682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noWrap/>
            <w:hideMark/>
          </w:tcPr>
          <w:p w14:paraId="4F9D0F73" w14:textId="77777777" w:rsidR="00F24451" w:rsidRDefault="00F24451" w:rsidP="00F24451">
            <w:pPr>
              <w:rPr>
                <w:rFonts w:eastAsia="Times New Roman" w:cstheme="minorHAnsi"/>
                <w:b w:val="0"/>
                <w:bCs w:val="0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ög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5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  <w:p w14:paraId="617420FD" w14:textId="6EABCB24" w:rsidR="00DE3D98" w:rsidRPr="00E24E46" w:rsidRDefault="00DE3D98" w:rsidP="00F24451">
            <w:pP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1134" w:type="dxa"/>
            <w:noWrap/>
            <w:hideMark/>
          </w:tcPr>
          <w:p w14:paraId="163F9F25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Qualitative</w:t>
            </w:r>
          </w:p>
          <w:p w14:paraId="376F8523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7DD7174" w14:textId="413999C6" w:rsidR="00F24451" w:rsidRPr="002C73A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4BAB449" w14:textId="77777777" w:rsidR="00F24451" w:rsidRPr="0051493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514931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Nurse</w:t>
            </w:r>
          </w:p>
          <w:p w14:paraId="55EF91A3" w14:textId="59A301C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514931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(n=9)</w:t>
            </w:r>
          </w:p>
        </w:tc>
        <w:tc>
          <w:tcPr>
            <w:tcW w:w="1276" w:type="dxa"/>
          </w:tcPr>
          <w:p w14:paraId="67B4354D" w14:textId="4853EED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>
              <w:rPr>
                <w:rFonts w:asciiTheme="majorHAnsi" w:hAnsiTheme="majorHAnsi" w:cs="Garamond-BookItalic"/>
                <w:iCs/>
                <w:sz w:val="18"/>
                <w:szCs w:val="18"/>
                <w:lang w:val="en-US"/>
              </w:rPr>
              <w:t>Mental illness in general</w:t>
            </w:r>
          </w:p>
        </w:tc>
        <w:tc>
          <w:tcPr>
            <w:tcW w:w="1133" w:type="dxa"/>
          </w:tcPr>
          <w:p w14:paraId="4A022871" w14:textId="6C2F253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992" w:type="dxa"/>
          </w:tcPr>
          <w:p w14:paraId="66EE753D" w14:textId="5867B51B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1418" w:type="dxa"/>
          </w:tcPr>
          <w:p w14:paraId="78A3713D" w14:textId="40AA78F0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75564621" w14:textId="5E3A2B7E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09CD5BC6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  <w:lang w:eastAsia="da-DK"/>
              </w:rPr>
            </w:pPr>
          </w:p>
        </w:tc>
        <w:tc>
          <w:tcPr>
            <w:tcW w:w="709" w:type="dxa"/>
            <w:noWrap/>
            <w:hideMark/>
          </w:tcPr>
          <w:p w14:paraId="2646711B" w14:textId="77777777" w:rsidR="00F24451" w:rsidRPr="00E24E46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x</w:t>
            </w:r>
          </w:p>
        </w:tc>
        <w:tc>
          <w:tcPr>
            <w:tcW w:w="5103" w:type="dxa"/>
          </w:tcPr>
          <w:p w14:paraId="6A9ADADF" w14:textId="77777777" w:rsidR="00F24451" w:rsidRPr="00C44E94" w:rsidRDefault="00F24451" w:rsidP="00F24451">
            <w:pPr>
              <w:tabs>
                <w:tab w:val="left" w:pos="6482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 w:cs="Garamond-BookItalic"/>
                <w:b/>
                <w:bCs/>
                <w:iCs/>
                <w:sz w:val="18"/>
                <w:szCs w:val="18"/>
                <w:lang w:val="en-US"/>
              </w:rPr>
              <w:t xml:space="preserve">Attitudes and experiences </w:t>
            </w:r>
          </w:p>
          <w:p w14:paraId="7619BFE9" w14:textId="59CD051D" w:rsidR="00F24451" w:rsidRPr="00C44E94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</w:p>
        </w:tc>
      </w:tr>
      <w:tr w:rsidR="00F24451" w:rsidRPr="0068203F" w14:paraId="5A62D4AA" w14:textId="21C23AB6" w:rsidTr="00682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E4217ED" w14:textId="77443CC9" w:rsidR="00F24451" w:rsidRPr="001D6DA3" w:rsidRDefault="00F24451" w:rsidP="00F24451">
            <w:pPr>
              <w:rPr>
                <w:rFonts w:cstheme="minorHAnsi"/>
                <w:sz w:val="18"/>
                <w:szCs w:val="18"/>
              </w:rPr>
            </w:pP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Östma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E24E46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2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</w:tcPr>
          <w:p w14:paraId="5A29AD9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Q</w:t>
            </w:r>
            <w:r w:rsidRPr="00B52B9A">
              <w:rPr>
                <w:rFonts w:asciiTheme="majorHAnsi" w:hAnsiTheme="majorHAnsi"/>
                <w:sz w:val="18"/>
                <w:szCs w:val="18"/>
                <w:lang w:val="en-US"/>
              </w:rPr>
              <w:t>uantitative</w:t>
            </w:r>
          </w:p>
          <w:p w14:paraId="39A4837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448006AF" w14:textId="294A0E9D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276" w:type="dxa"/>
          </w:tcPr>
          <w:p w14:paraId="705E1EEE" w14:textId="068BCD8F" w:rsidR="00F24451" w:rsidRPr="007744DC" w:rsidRDefault="00F24451" w:rsidP="00F2445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7744DC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 xml:space="preserve">Relatives of patients </w:t>
            </w:r>
          </w:p>
          <w:p w14:paraId="5735EFE8" w14:textId="7B875AF9" w:rsidR="00F24451" w:rsidRPr="005D5F4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7744DC">
              <w:rPr>
                <w:rFonts w:asciiTheme="majorHAnsi" w:hAnsiTheme="majorHAnsi" w:cstheme="majorHAnsi"/>
                <w:sz w:val="18"/>
                <w:szCs w:val="18"/>
                <w:lang w:val="en-US"/>
              </w:rPr>
              <w:t>(n=162)</w:t>
            </w:r>
          </w:p>
        </w:tc>
        <w:tc>
          <w:tcPr>
            <w:tcW w:w="1276" w:type="dxa"/>
          </w:tcPr>
          <w:p w14:paraId="2E8CAA38" w14:textId="67511ED9" w:rsidR="00F24451" w:rsidRPr="005D5F48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 w:rsidRPr="00311A04">
              <w:rPr>
                <w:rFonts w:asciiTheme="majorHAnsi" w:hAnsiTheme="majorHAnsi"/>
                <w:sz w:val="18"/>
                <w:szCs w:val="18"/>
                <w:lang w:val="en-US"/>
              </w:rPr>
              <w:t>Patients in acute psych</w:t>
            </w:r>
            <w:r w:rsidR="00E61F16">
              <w:rPr>
                <w:rFonts w:asciiTheme="majorHAnsi" w:hAnsiTheme="majorHAnsi"/>
                <w:sz w:val="18"/>
                <w:szCs w:val="18"/>
                <w:lang w:val="en-US"/>
              </w:rPr>
              <w:t xml:space="preserve"> -</w:t>
            </w:r>
            <w:r w:rsidRPr="00311A04">
              <w:rPr>
                <w:rFonts w:asciiTheme="majorHAnsi" w:hAnsiTheme="majorHAnsi"/>
                <w:sz w:val="18"/>
                <w:szCs w:val="18"/>
                <w:lang w:val="en-US"/>
              </w:rPr>
              <w:t>iatric wards</w:t>
            </w:r>
          </w:p>
        </w:tc>
        <w:tc>
          <w:tcPr>
            <w:tcW w:w="1133" w:type="dxa"/>
          </w:tcPr>
          <w:p w14:paraId="7E8D3DBD" w14:textId="251EED91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 relatives</w:t>
            </w:r>
          </w:p>
        </w:tc>
        <w:tc>
          <w:tcPr>
            <w:tcW w:w="992" w:type="dxa"/>
          </w:tcPr>
          <w:p w14:paraId="0B867785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18" w:type="dxa"/>
          </w:tcPr>
          <w:p w14:paraId="40A3E688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9" w:type="dxa"/>
          </w:tcPr>
          <w:p w14:paraId="6ACFD89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09" w:type="dxa"/>
          </w:tcPr>
          <w:p w14:paraId="42B58D0C" w14:textId="55FFAD81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709" w:type="dxa"/>
          </w:tcPr>
          <w:p w14:paraId="49F0DE00" w14:textId="620A4E9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1D6DA3">
              <w:rPr>
                <w:rFonts w:cstheme="minorHAnsi"/>
                <w:sz w:val="18"/>
                <w:szCs w:val="18"/>
              </w:rPr>
              <w:t>X</w:t>
            </w:r>
          </w:p>
        </w:tc>
        <w:tc>
          <w:tcPr>
            <w:tcW w:w="5103" w:type="dxa"/>
          </w:tcPr>
          <w:p w14:paraId="430B42A8" w14:textId="742DDAA6" w:rsidR="00C44E94" w:rsidRPr="00C44E94" w:rsidRDefault="00C44E94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</w:pPr>
            <w:r w:rsidRPr="00C44E94">
              <w:rPr>
                <w:rFonts w:asciiTheme="majorHAnsi" w:hAnsiTheme="majorHAnsi"/>
                <w:b/>
                <w:bCs/>
                <w:sz w:val="18"/>
                <w:szCs w:val="18"/>
                <w:lang w:val="en-US"/>
              </w:rPr>
              <w:t>Relatives experienced stigma</w:t>
            </w:r>
          </w:p>
          <w:p w14:paraId="33531FD3" w14:textId="3F651440" w:rsidR="00F24451" w:rsidRPr="00C44E94" w:rsidRDefault="00F24451" w:rsidP="00C44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F24451" w:rsidRPr="001D6DA3" w14:paraId="6C237AEE" w14:textId="68A82E69" w:rsidTr="00056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A8D08D" w:themeFill="accent6" w:themeFillTint="99"/>
          </w:tcPr>
          <w:p w14:paraId="276711E7" w14:textId="333937E8" w:rsidR="00F24451" w:rsidRPr="001D6DA3" w:rsidRDefault="00F24451" w:rsidP="00F24451">
            <w:pPr>
              <w:tabs>
                <w:tab w:val="left" w:pos="1800"/>
                <w:tab w:val="center" w:pos="7757"/>
              </w:tabs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</w:t>
            </w:r>
            <w:r w:rsidRPr="001D6DA3">
              <w:rPr>
                <w:rFonts w:cstheme="minorHAnsi"/>
                <w:sz w:val="18"/>
                <w:szCs w:val="18"/>
              </w:rPr>
              <w:t>ating scales</w:t>
            </w:r>
          </w:p>
        </w:tc>
      </w:tr>
      <w:tr w:rsidR="00F24451" w:rsidRPr="00D04B44" w14:paraId="71341A79" w14:textId="609FCC50" w:rsidTr="00056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6D6E136B" w14:textId="0EB20D14" w:rsidR="00F24451" w:rsidRPr="00D04B44" w:rsidRDefault="00F24451" w:rsidP="00F24451">
            <w:pPr>
              <w:tabs>
                <w:tab w:val="left" w:pos="1810"/>
              </w:tabs>
              <w:rPr>
                <w:rFonts w:cstheme="minorHAnsi"/>
                <w:sz w:val="18"/>
                <w:szCs w:val="18"/>
                <w:lang w:val="en-US"/>
              </w:rPr>
            </w:pPr>
            <w:r w:rsidRPr="001D6DA3">
              <w:rPr>
                <w:rFonts w:cstheme="minorHAnsi"/>
                <w:sz w:val="18"/>
                <w:szCs w:val="18"/>
              </w:rPr>
              <w:t>Finland</w:t>
            </w:r>
            <w:r>
              <w:rPr>
                <w:rFonts w:cstheme="minorHAnsi"/>
                <w:sz w:val="18"/>
                <w:szCs w:val="18"/>
              </w:rPr>
              <w:tab/>
            </w:r>
          </w:p>
        </w:tc>
      </w:tr>
      <w:tr w:rsidR="00F24451" w:rsidRPr="0068203F" w14:paraId="6D5F9090" w14:textId="32EBE177" w:rsidTr="00682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C6819A5" w14:textId="271C53C5" w:rsidR="00F24451" w:rsidRPr="001D6DA3" w:rsidRDefault="00F24451" w:rsidP="00F24451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Aromaa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0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</w:tcPr>
          <w:p w14:paraId="1F8C89D0" w14:textId="77777777" w:rsidR="00F24451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Rating scale</w:t>
            </w:r>
          </w:p>
          <w:p w14:paraId="32884466" w14:textId="77777777" w:rsidR="00F956FD" w:rsidRDefault="00F956FD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CB6BCAE" w14:textId="23C6C43A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EF238CF" w14:textId="78CBDAAB" w:rsidR="00F24451" w:rsidRPr="0020400F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F956FD">
              <w:rPr>
                <w:rFonts w:asciiTheme="majorHAnsi" w:hAnsiTheme="majorHAnsi"/>
                <w:sz w:val="18"/>
                <w:szCs w:val="18"/>
                <w:lang w:val="en-US"/>
              </w:rPr>
              <w:t>N=55</w:t>
            </w:r>
            <w:r w:rsidR="00F956FD" w:rsidRPr="00F956FD">
              <w:rPr>
                <w:rFonts w:asciiTheme="majorHAnsi" w:hAnsiTheme="majorHAnsi"/>
                <w:sz w:val="18"/>
                <w:szCs w:val="18"/>
                <w:lang w:val="en-US"/>
              </w:rPr>
              <w:t>04</w:t>
            </w:r>
          </w:p>
        </w:tc>
        <w:tc>
          <w:tcPr>
            <w:tcW w:w="1276" w:type="dxa"/>
          </w:tcPr>
          <w:p w14:paraId="328E3357" w14:textId="2EF698BE" w:rsidR="00F24451" w:rsidRPr="0020400F" w:rsidRDefault="00E61F16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Attitudes towards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>PMI</w:t>
            </w:r>
          </w:p>
        </w:tc>
        <w:tc>
          <w:tcPr>
            <w:tcW w:w="1133" w:type="dxa"/>
          </w:tcPr>
          <w:p w14:paraId="7971177B" w14:textId="5B0D7962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029EB356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14:paraId="1D52A237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625E5C3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6EC22C8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BFF54A8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</w:tcPr>
          <w:p w14:paraId="1E3553CC" w14:textId="1B62AAE8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F24451" w:rsidRPr="00D04B44" w14:paraId="0864FB86" w14:textId="68BE0030" w:rsidTr="0005698B">
        <w:trPr>
          <w:trHeight w:val="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8" w:type="dxa"/>
            <w:gridSpan w:val="11"/>
            <w:shd w:val="clear" w:color="auto" w:fill="E2EFD9" w:themeFill="accent6" w:themeFillTint="33"/>
          </w:tcPr>
          <w:p w14:paraId="21DFA391" w14:textId="1731194D" w:rsidR="00F24451" w:rsidRPr="001D6DA3" w:rsidRDefault="00F24451" w:rsidP="00F24451">
            <w:r w:rsidRPr="001D6DA3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Sweden</w:t>
            </w:r>
          </w:p>
        </w:tc>
      </w:tr>
      <w:tr w:rsidR="00F24451" w:rsidRPr="0068203F" w14:paraId="7C944D67" w14:textId="67E6E654" w:rsidTr="00682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410EBF5" w14:textId="4B78DF7C" w:rsidR="00F24451" w:rsidRPr="001D6DA3" w:rsidRDefault="00F24451" w:rsidP="00F24451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Björkma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</w:tcPr>
          <w:p w14:paraId="651C1599" w14:textId="77777777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F956FD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Rating scale</w:t>
            </w:r>
          </w:p>
          <w:p w14:paraId="2013CE38" w14:textId="77777777" w:rsidR="00F956FD" w:rsidRPr="00F956FD" w:rsidRDefault="00F956FD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576DB025" w14:textId="2AFEF8B1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4217B578" w14:textId="482E3E65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F956FD">
              <w:rPr>
                <w:rFonts w:asciiTheme="majorHAnsi" w:hAnsiTheme="majorHAnsi"/>
                <w:sz w:val="18"/>
                <w:szCs w:val="18"/>
                <w:lang w:val="en-US"/>
              </w:rPr>
              <w:t>N =40</w:t>
            </w:r>
          </w:p>
        </w:tc>
        <w:tc>
          <w:tcPr>
            <w:tcW w:w="1276" w:type="dxa"/>
          </w:tcPr>
          <w:p w14:paraId="229775B6" w14:textId="0477D3E4" w:rsidR="00F24451" w:rsidRPr="0020400F" w:rsidRDefault="00E61F16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Experiences of discrimination, rejection</w:t>
            </w:r>
          </w:p>
        </w:tc>
        <w:tc>
          <w:tcPr>
            <w:tcW w:w="1133" w:type="dxa"/>
          </w:tcPr>
          <w:p w14:paraId="260B6385" w14:textId="75101162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1DF5A442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14:paraId="73AB41A1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C01AC89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3744BEBD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635630A0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</w:tcPr>
          <w:p w14:paraId="201F13B6" w14:textId="4229A00A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F24451" w:rsidRPr="0068203F" w14:paraId="22F43753" w14:textId="6343F5DF" w:rsidTr="00682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F0DEF60" w14:textId="7EE549BB" w:rsidR="00F24451" w:rsidRPr="001D6DA3" w:rsidRDefault="00F24451" w:rsidP="00F24451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Högberg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08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</w:tcPr>
          <w:p w14:paraId="5D62DD63" w14:textId="77777777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F956FD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Rating scale</w:t>
            </w:r>
          </w:p>
          <w:p w14:paraId="158BCFD3" w14:textId="77777777" w:rsidR="00F956FD" w:rsidRPr="00F956FD" w:rsidRDefault="00F956FD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3F60A2BA" w14:textId="12975514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78583B90" w14:textId="2FB08893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F956FD">
              <w:rPr>
                <w:rFonts w:asciiTheme="majorHAnsi" w:hAnsiTheme="majorHAnsi"/>
                <w:sz w:val="18"/>
                <w:szCs w:val="18"/>
                <w:lang w:val="en-US"/>
              </w:rPr>
              <w:t>N=256</w:t>
            </w:r>
          </w:p>
        </w:tc>
        <w:tc>
          <w:tcPr>
            <w:tcW w:w="1276" w:type="dxa"/>
          </w:tcPr>
          <w:p w14:paraId="2CBFCCD5" w14:textId="6E0FC24E" w:rsidR="00F24451" w:rsidRPr="0020400F" w:rsidRDefault="00E61F16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>A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ttitudes towards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PMI </w:t>
            </w:r>
          </w:p>
        </w:tc>
        <w:tc>
          <w:tcPr>
            <w:tcW w:w="1133" w:type="dxa"/>
          </w:tcPr>
          <w:p w14:paraId="794F7D4D" w14:textId="4AB02C8E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7986FAF7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14:paraId="4A56C9A5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E8298C7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32C0253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7A622A0D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</w:tcPr>
          <w:p w14:paraId="413C542A" w14:textId="63AA2ECE" w:rsidR="00F24451" w:rsidRPr="001D6DA3" w:rsidRDefault="00E61F16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CAMI</w:t>
            </w:r>
          </w:p>
        </w:tc>
      </w:tr>
      <w:tr w:rsidR="00F24451" w:rsidRPr="0068203F" w14:paraId="07A7943D" w14:textId="4275952B" w:rsidTr="006820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AAA77CD" w14:textId="6CBAB2A3" w:rsidR="00F24451" w:rsidRPr="001D6DA3" w:rsidRDefault="00F24451" w:rsidP="00F24451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 xml:space="preserve">Svensson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(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201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)</w:t>
            </w:r>
          </w:p>
        </w:tc>
        <w:tc>
          <w:tcPr>
            <w:tcW w:w="1134" w:type="dxa"/>
          </w:tcPr>
          <w:p w14:paraId="275FE265" w14:textId="77777777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</w:pPr>
            <w:r w:rsidRPr="00F956FD">
              <w:rPr>
                <w:rFonts w:eastAsia="Times New Roman" w:cstheme="minorHAnsi"/>
                <w:color w:val="000000"/>
                <w:sz w:val="18"/>
                <w:szCs w:val="18"/>
                <w:lang w:eastAsia="da-DK"/>
              </w:rPr>
              <w:t>Rating scale</w:t>
            </w:r>
          </w:p>
          <w:p w14:paraId="12D15A94" w14:textId="77777777" w:rsidR="00F956FD" w:rsidRDefault="00F956FD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  <w:lang w:val="en-US"/>
              </w:rPr>
            </w:pPr>
          </w:p>
          <w:p w14:paraId="24D261A8" w14:textId="52A78B46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E21B4D7" w14:textId="05597641" w:rsidR="00F24451" w:rsidRPr="00F956FD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 w:rsidRPr="00F956FD">
              <w:rPr>
                <w:rFonts w:asciiTheme="majorHAnsi" w:hAnsiTheme="majorHAnsi"/>
                <w:sz w:val="18"/>
                <w:szCs w:val="18"/>
                <w:lang w:val="en-US"/>
              </w:rPr>
              <w:t>N =5</w:t>
            </w:r>
            <w:r w:rsidR="00F956FD" w:rsidRPr="00F956FD">
              <w:rPr>
                <w:rFonts w:asciiTheme="majorHAnsi" w:hAnsiTheme="majorHAnsi"/>
                <w:sz w:val="18"/>
                <w:szCs w:val="18"/>
                <w:lang w:val="en-US"/>
              </w:rPr>
              <w:t>1</w:t>
            </w:r>
          </w:p>
        </w:tc>
        <w:tc>
          <w:tcPr>
            <w:tcW w:w="1276" w:type="dxa"/>
          </w:tcPr>
          <w:p w14:paraId="0D7CAD88" w14:textId="40947868" w:rsidR="00F24451" w:rsidRPr="0020400F" w:rsidRDefault="00E61F16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>At</w:t>
            </w:r>
            <w:r w:rsidRPr="0020400F"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titudes towards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da-DK"/>
              </w:rPr>
              <w:t xml:space="preserve">PMI </w:t>
            </w:r>
          </w:p>
        </w:tc>
        <w:tc>
          <w:tcPr>
            <w:tcW w:w="1133" w:type="dxa"/>
          </w:tcPr>
          <w:p w14:paraId="35F9418C" w14:textId="097CA5C6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992" w:type="dxa"/>
          </w:tcPr>
          <w:p w14:paraId="365477B2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</w:tcPr>
          <w:p w14:paraId="6180A75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1FA110AC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01095C52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709" w:type="dxa"/>
          </w:tcPr>
          <w:p w14:paraId="5F27745A" w14:textId="77777777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</w:p>
        </w:tc>
        <w:tc>
          <w:tcPr>
            <w:tcW w:w="5103" w:type="dxa"/>
          </w:tcPr>
          <w:p w14:paraId="33E85828" w14:textId="635215D0" w:rsidR="00F24451" w:rsidRPr="001D6DA3" w:rsidRDefault="00F24451" w:rsidP="00F24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sz w:val="18"/>
                <w:szCs w:val="18"/>
                <w:lang w:val="en-US"/>
              </w:rPr>
              <w:t>Two test instruments, “fear of and behavioral intentions toward the mentally ill (FABI) and “Changing Minds: Every Family in the Land” were tested to determine the psychometric properties</w:t>
            </w:r>
            <w:r w:rsidR="00E61F16">
              <w:rPr>
                <w:rFonts w:asciiTheme="majorHAnsi" w:hAnsiTheme="majorHAnsi"/>
                <w:sz w:val="18"/>
                <w:szCs w:val="18"/>
                <w:lang w:val="en-US"/>
              </w:rPr>
              <w:t>.</w:t>
            </w:r>
          </w:p>
        </w:tc>
      </w:tr>
    </w:tbl>
    <w:p w14:paraId="4B810229" w14:textId="011635C1" w:rsidR="0082667B" w:rsidRDefault="00887BE2">
      <w:pPr>
        <w:rPr>
          <w:rFonts w:eastAsia="Times New Roman" w:cstheme="minorHAnsi"/>
          <w:color w:val="000000"/>
          <w:sz w:val="18"/>
          <w:szCs w:val="18"/>
          <w:lang w:val="en-US" w:eastAsia="da-DK"/>
        </w:rPr>
      </w:pPr>
      <w:r>
        <w:rPr>
          <w:rFonts w:cstheme="minorHAnsi"/>
          <w:sz w:val="18"/>
          <w:szCs w:val="18"/>
          <w:lang w:val="en-US"/>
        </w:rPr>
        <w:t xml:space="preserve">*Experiental covers </w:t>
      </w:r>
      <w:r w:rsidRPr="001D6DA3">
        <w:rPr>
          <w:rFonts w:eastAsia="Times New Roman" w:cstheme="minorHAnsi"/>
          <w:color w:val="000000"/>
          <w:sz w:val="18"/>
          <w:szCs w:val="18"/>
          <w:lang w:val="en-US" w:eastAsia="da-DK"/>
        </w:rPr>
        <w:t>perceived, endorsed, anticipated, received, and enacted stigma</w:t>
      </w:r>
    </w:p>
    <w:p w14:paraId="4C18D0B4" w14:textId="3B0E3AE8" w:rsidR="00887BE2" w:rsidRPr="001D6DA3" w:rsidRDefault="00887BE2">
      <w:pPr>
        <w:rPr>
          <w:rFonts w:cstheme="minorHAnsi"/>
          <w:sz w:val="18"/>
          <w:szCs w:val="18"/>
          <w:lang w:val="en-US"/>
        </w:rPr>
      </w:pPr>
      <w:r>
        <w:rPr>
          <w:rFonts w:eastAsia="Times New Roman" w:cstheme="minorHAnsi"/>
          <w:color w:val="000000"/>
          <w:sz w:val="18"/>
          <w:szCs w:val="18"/>
          <w:lang w:val="en-US" w:eastAsia="da-DK"/>
        </w:rPr>
        <w:t xml:space="preserve">¤Action oriented covers </w:t>
      </w:r>
      <w:r w:rsidRPr="001D6DA3">
        <w:rPr>
          <w:rFonts w:eastAsia="Times New Roman" w:cstheme="minorHAnsi"/>
          <w:color w:val="000000"/>
          <w:sz w:val="18"/>
          <w:szCs w:val="18"/>
          <w:lang w:val="en-US" w:eastAsia="da-DK"/>
        </w:rPr>
        <w:t>public stigma, provider-based, and structural stigma</w:t>
      </w:r>
      <w:r>
        <w:rPr>
          <w:rFonts w:eastAsia="Times New Roman" w:cstheme="minorHAnsi"/>
          <w:color w:val="000000"/>
          <w:sz w:val="18"/>
          <w:szCs w:val="18"/>
          <w:lang w:val="en-US" w:eastAsia="da-DK"/>
        </w:rPr>
        <w:t xml:space="preserve"> (We have not included self-stigma)</w:t>
      </w:r>
    </w:p>
    <w:sectPr w:rsidR="00887BE2" w:rsidRPr="001D6DA3" w:rsidSect="00EC513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12AC8" w14:textId="77777777" w:rsidR="00442373" w:rsidRDefault="00442373" w:rsidP="00E24E46">
      <w:pPr>
        <w:spacing w:after="0" w:line="240" w:lineRule="auto"/>
      </w:pPr>
      <w:r>
        <w:separator/>
      </w:r>
    </w:p>
  </w:endnote>
  <w:endnote w:type="continuationSeparator" w:id="0">
    <w:p w14:paraId="6EE49037" w14:textId="77777777" w:rsidR="00442373" w:rsidRDefault="00442373" w:rsidP="00E24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-BookItalic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ntenna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Caledoni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86d47313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1BCC5" w14:textId="77777777" w:rsidR="00442373" w:rsidRDefault="00442373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E93F6" w14:textId="77777777" w:rsidR="00442373" w:rsidRDefault="00442373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163E9" w14:textId="77777777" w:rsidR="00442373" w:rsidRDefault="00442373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7E9F7" w14:textId="77777777" w:rsidR="00442373" w:rsidRDefault="00442373" w:rsidP="00E24E46">
      <w:pPr>
        <w:spacing w:after="0" w:line="240" w:lineRule="auto"/>
      </w:pPr>
      <w:r>
        <w:separator/>
      </w:r>
    </w:p>
  </w:footnote>
  <w:footnote w:type="continuationSeparator" w:id="0">
    <w:p w14:paraId="6358D148" w14:textId="77777777" w:rsidR="00442373" w:rsidRDefault="00442373" w:rsidP="00E24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31E375" w14:textId="77777777" w:rsidR="00442373" w:rsidRDefault="00442373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76ADF" w14:textId="77777777" w:rsidR="00442373" w:rsidRDefault="00442373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1A1A0" w14:textId="77777777" w:rsidR="00442373" w:rsidRDefault="00442373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72AE0930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2C2B90A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304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jC2sLA0NTIzMTdU0lEKTi0uzszPAykwNK4FAIiVclQtAAAA"/>
  </w:docVars>
  <w:rsids>
    <w:rsidRoot w:val="00E24E46"/>
    <w:rsid w:val="00002AB2"/>
    <w:rsid w:val="00021500"/>
    <w:rsid w:val="0004169F"/>
    <w:rsid w:val="0005698B"/>
    <w:rsid w:val="00056B14"/>
    <w:rsid w:val="0005742C"/>
    <w:rsid w:val="00061A3B"/>
    <w:rsid w:val="000F6536"/>
    <w:rsid w:val="00190724"/>
    <w:rsid w:val="001B0AC0"/>
    <w:rsid w:val="001D6DA3"/>
    <w:rsid w:val="0020400F"/>
    <w:rsid w:val="0025563C"/>
    <w:rsid w:val="002C73AD"/>
    <w:rsid w:val="002F2436"/>
    <w:rsid w:val="0032019F"/>
    <w:rsid w:val="00351755"/>
    <w:rsid w:val="00395C4E"/>
    <w:rsid w:val="003C65FD"/>
    <w:rsid w:val="003D645F"/>
    <w:rsid w:val="003F74F5"/>
    <w:rsid w:val="003F7666"/>
    <w:rsid w:val="00421508"/>
    <w:rsid w:val="004323C1"/>
    <w:rsid w:val="00442373"/>
    <w:rsid w:val="004960B8"/>
    <w:rsid w:val="004E0E5B"/>
    <w:rsid w:val="00503ED7"/>
    <w:rsid w:val="00514931"/>
    <w:rsid w:val="00522611"/>
    <w:rsid w:val="00562860"/>
    <w:rsid w:val="005D5F48"/>
    <w:rsid w:val="00613B8D"/>
    <w:rsid w:val="0066205C"/>
    <w:rsid w:val="0068203F"/>
    <w:rsid w:val="006A50ED"/>
    <w:rsid w:val="006B6C23"/>
    <w:rsid w:val="006D6875"/>
    <w:rsid w:val="006E1A79"/>
    <w:rsid w:val="007744DC"/>
    <w:rsid w:val="00776095"/>
    <w:rsid w:val="00786A38"/>
    <w:rsid w:val="007A720D"/>
    <w:rsid w:val="008059C8"/>
    <w:rsid w:val="0082667B"/>
    <w:rsid w:val="00887BE2"/>
    <w:rsid w:val="008D2C7D"/>
    <w:rsid w:val="00953B37"/>
    <w:rsid w:val="0095534A"/>
    <w:rsid w:val="00987AC9"/>
    <w:rsid w:val="009948E9"/>
    <w:rsid w:val="009B5394"/>
    <w:rsid w:val="00A366F2"/>
    <w:rsid w:val="00A66A08"/>
    <w:rsid w:val="00AA0444"/>
    <w:rsid w:val="00AC2669"/>
    <w:rsid w:val="00B47596"/>
    <w:rsid w:val="00BF1C31"/>
    <w:rsid w:val="00C03ACD"/>
    <w:rsid w:val="00C11394"/>
    <w:rsid w:val="00C25407"/>
    <w:rsid w:val="00C44E94"/>
    <w:rsid w:val="00C659DA"/>
    <w:rsid w:val="00CD222B"/>
    <w:rsid w:val="00CD32F3"/>
    <w:rsid w:val="00CD5BA2"/>
    <w:rsid w:val="00D04B44"/>
    <w:rsid w:val="00D05FE1"/>
    <w:rsid w:val="00D6652A"/>
    <w:rsid w:val="00DE3D98"/>
    <w:rsid w:val="00E07E6A"/>
    <w:rsid w:val="00E24E46"/>
    <w:rsid w:val="00E61F16"/>
    <w:rsid w:val="00EC23E0"/>
    <w:rsid w:val="00EC5135"/>
    <w:rsid w:val="00F001FF"/>
    <w:rsid w:val="00F24451"/>
    <w:rsid w:val="00F956FD"/>
    <w:rsid w:val="00FB7295"/>
    <w:rsid w:val="00FF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74898D0"/>
  <w15:chartTrackingRefBased/>
  <w15:docId w15:val="{17D25601-45BC-43B8-90F0-72A28587E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E24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E24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E24E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E24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pstilling-punkttegn">
    <w:name w:val="List Bullet"/>
    <w:basedOn w:val="Normal"/>
    <w:uiPriority w:val="99"/>
    <w:semiHidden/>
    <w:unhideWhenUsed/>
    <w:rsid w:val="00E24E46"/>
    <w:pPr>
      <w:numPr>
        <w:numId w:val="1"/>
      </w:numPr>
      <w:contextualSpacing/>
    </w:pPr>
  </w:style>
  <w:style w:type="paragraph" w:styleId="Opstilling-talellerbogst">
    <w:name w:val="List Number"/>
    <w:basedOn w:val="Normal"/>
    <w:uiPriority w:val="99"/>
    <w:semiHidden/>
    <w:unhideWhenUsed/>
    <w:rsid w:val="00E24E46"/>
    <w:pPr>
      <w:numPr>
        <w:numId w:val="2"/>
      </w:numPr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E24E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E24E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E24E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idehoved">
    <w:name w:val="header"/>
    <w:basedOn w:val="Normal"/>
    <w:link w:val="SidehovedTegn"/>
    <w:uiPriority w:val="99"/>
    <w:unhideWhenUsed/>
    <w:rsid w:val="00E24E4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E24E46"/>
  </w:style>
  <w:style w:type="paragraph" w:styleId="Sidefod">
    <w:name w:val="footer"/>
    <w:basedOn w:val="Normal"/>
    <w:link w:val="SidefodTegn"/>
    <w:uiPriority w:val="99"/>
    <w:unhideWhenUsed/>
    <w:rsid w:val="00E24E4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E24E46"/>
  </w:style>
  <w:style w:type="table" w:styleId="Gittertabel1-lys-farve6">
    <w:name w:val="Grid Table 1 Light Accent 6"/>
    <w:basedOn w:val="Tabel-Normal"/>
    <w:uiPriority w:val="46"/>
    <w:rsid w:val="00E24E4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07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07E6A"/>
    <w:rPr>
      <w:rFonts w:ascii="Segoe UI" w:hAnsi="Segoe UI" w:cs="Segoe UI"/>
      <w:sz w:val="18"/>
      <w:szCs w:val="18"/>
    </w:rPr>
  </w:style>
  <w:style w:type="paragraph" w:styleId="Billedtekst">
    <w:name w:val="caption"/>
    <w:basedOn w:val="Normal"/>
    <w:next w:val="Normal"/>
    <w:uiPriority w:val="35"/>
    <w:unhideWhenUsed/>
    <w:qFormat/>
    <w:rsid w:val="006E1A7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37BDB-7BBE-4E4B-9EF5-1112188B5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240</Words>
  <Characters>75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e Christina Hellström</dc:creator>
  <cp:keywords/>
  <dc:description/>
  <cp:lastModifiedBy>Lone Christina Hellström</cp:lastModifiedBy>
  <cp:revision>7</cp:revision>
  <cp:lastPrinted>2022-06-02T11:48:00Z</cp:lastPrinted>
  <dcterms:created xsi:type="dcterms:W3CDTF">2022-06-08T13:10:00Z</dcterms:created>
  <dcterms:modified xsi:type="dcterms:W3CDTF">2022-06-20T12:15:00Z</dcterms:modified>
</cp:coreProperties>
</file>